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36DE6" w14:textId="259E6D79" w:rsidR="00CE6B8C" w:rsidRPr="00CE6B8C" w:rsidRDefault="000338F1" w:rsidP="00B108B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38F1">
        <w:rPr>
          <w:rFonts w:ascii="Times New Roman" w:eastAsia="Times New Roman" w:hAnsi="Times New Roman" w:cs="Times New Roman" w:hint="eastAsia"/>
          <w:sz w:val="24"/>
          <w:szCs w:val="24"/>
        </w:rPr>
        <w:t>(T7)</w:t>
      </w:r>
      <w:proofErr w:type="spellStart"/>
      <w:r w:rsidRPr="000338F1">
        <w:rPr>
          <w:rFonts w:ascii="Times New Roman" w:eastAsia="Times New Roman" w:hAnsi="Times New Roman" w:cs="Times New Roman" w:hint="eastAsia"/>
          <w:sz w:val="24"/>
          <w:szCs w:val="24"/>
        </w:rPr>
        <w:t>TryCatch</w:t>
      </w:r>
      <w:proofErr w:type="spellEnd"/>
      <w:r w:rsidRPr="000338F1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0338F1">
        <w:rPr>
          <w:rFonts w:ascii="Times New Roman" w:eastAsia="Times New Roman" w:hAnsi="Times New Roman" w:cs="Times New Roman" w:hint="eastAsia"/>
          <w:sz w:val="24"/>
          <w:szCs w:val="24"/>
        </w:rPr>
        <w:t>CustomException</w:t>
      </w:r>
      <w:proofErr w:type="spellEnd"/>
      <w:r w:rsidRPr="000338F1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0338F1">
        <w:rPr>
          <w:rFonts w:ascii="Times New Roman" w:eastAsia="Times New Roman" w:hAnsi="Times New Roman" w:cs="Times New Roman" w:hint="eastAsia"/>
          <w:sz w:val="24"/>
          <w:szCs w:val="24"/>
        </w:rPr>
        <w:t>SqlException</w:t>
      </w:r>
      <w:proofErr w:type="spellEnd"/>
      <w:r w:rsidRPr="000338F1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0338F1">
        <w:rPr>
          <w:rFonts w:ascii="Times New Roman" w:eastAsia="Times New Roman" w:hAnsi="Times New Roman" w:cs="Times New Roman" w:hint="eastAsia"/>
          <w:sz w:val="24"/>
          <w:szCs w:val="24"/>
        </w:rPr>
        <w:t>FormatException</w:t>
      </w:r>
      <w:proofErr w:type="spellEnd"/>
      <w:r w:rsidRPr="000338F1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0338F1">
        <w:rPr>
          <w:rFonts w:ascii="Times New Roman" w:eastAsia="Times New Roman" w:hAnsi="Times New Roman" w:cs="Times New Roman" w:hint="eastAsia"/>
          <w:sz w:val="24"/>
          <w:szCs w:val="24"/>
        </w:rPr>
        <w:t>OverflowException</w:t>
      </w:r>
      <w:proofErr w:type="spellEnd"/>
      <w:r w:rsidR="00585BE3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585BE3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585BE3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585BE3">
        <w:rPr>
          <w:rFonts w:ascii="Times New Roman" w:eastAsia="Times New Roman" w:hAnsi="Times New Roman" w:cs="Times New Roman"/>
          <w:sz w:val="24"/>
          <w:szCs w:val="24"/>
        </w:rPr>
        <w:br/>
      </w:r>
      <w:r w:rsidR="00585BE3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85BE3">
        <w:rPr>
          <w:rFonts w:ascii="Times New Roman" w:eastAsia="Times New Roman" w:hAnsi="Times New Roman" w:cs="Times New Roman"/>
          <w:sz w:val="24"/>
          <w:szCs w:val="24"/>
        </w:rPr>
        <w:br/>
      </w:r>
      <w:r w:rsidR="00D10703" w:rsidRPr="00D10703">
        <w:rPr>
          <w:rFonts w:ascii="Times New Roman" w:eastAsia="Times New Roman" w:hAnsi="Times New Roman" w:cs="Times New Roman" w:hint="eastAsia"/>
          <w:sz w:val="24"/>
          <w:szCs w:val="24"/>
        </w:rPr>
        <w:t>(T7)</w:t>
      </w:r>
      <w:proofErr w:type="spellStart"/>
      <w:r w:rsidR="00D10703" w:rsidRPr="00D10703">
        <w:rPr>
          <w:rFonts w:ascii="Times New Roman" w:eastAsia="Times New Roman" w:hAnsi="Times New Roman" w:cs="Times New Roman" w:hint="eastAsia"/>
          <w:sz w:val="24"/>
          <w:szCs w:val="24"/>
        </w:rPr>
        <w:t>TryCatch</w:t>
      </w:r>
      <w:proofErr w:type="spellEnd"/>
      <w:r w:rsidR="00D10703" w:rsidRPr="00D10703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D10703" w:rsidRPr="00D10703">
        <w:rPr>
          <w:rFonts w:ascii="Times New Roman" w:eastAsia="Times New Roman" w:hAnsi="Times New Roman" w:cs="Times New Roman" w:hint="eastAsia"/>
          <w:sz w:val="24"/>
          <w:szCs w:val="24"/>
        </w:rPr>
        <w:t>CustomException</w:t>
      </w:r>
      <w:proofErr w:type="spellEnd"/>
      <w:r w:rsidR="00D10703" w:rsidRPr="00D10703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D10703" w:rsidRPr="00D10703">
        <w:rPr>
          <w:rFonts w:ascii="Times New Roman" w:eastAsia="Times New Roman" w:hAnsi="Times New Roman" w:cs="Times New Roman" w:hint="eastAsia"/>
          <w:sz w:val="24"/>
          <w:szCs w:val="24"/>
        </w:rPr>
        <w:t>SqlException</w:t>
      </w:r>
      <w:proofErr w:type="spellEnd"/>
      <w:r w:rsidR="00D10703" w:rsidRPr="00D10703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D10703" w:rsidRPr="00D10703">
        <w:rPr>
          <w:rFonts w:ascii="Times New Roman" w:eastAsia="Times New Roman" w:hAnsi="Times New Roman" w:cs="Times New Roman" w:hint="eastAsia"/>
          <w:sz w:val="24"/>
          <w:szCs w:val="24"/>
        </w:rPr>
        <w:t>FormatException</w:t>
      </w:r>
      <w:proofErr w:type="spellEnd"/>
      <w:r w:rsidR="00D10703" w:rsidRPr="00D10703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D10703" w:rsidRPr="00D10703">
        <w:rPr>
          <w:rFonts w:ascii="Times New Roman" w:eastAsia="Times New Roman" w:hAnsi="Times New Roman" w:cs="Times New Roman" w:hint="eastAsia"/>
          <w:sz w:val="24"/>
          <w:szCs w:val="24"/>
        </w:rPr>
        <w:t>OverflowException</w:t>
      </w:r>
      <w:proofErr w:type="spellEnd"/>
      <w:r w:rsidR="00585BE3">
        <w:rPr>
          <w:rFonts w:ascii="Times New Roman" w:eastAsia="Times New Roman" w:hAnsi="Times New Roman" w:cs="Times New Roman"/>
          <w:sz w:val="24"/>
          <w:szCs w:val="24"/>
        </w:rPr>
        <w:br/>
      </w:r>
      <w:r w:rsidR="00585BE3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85BE3">
        <w:rPr>
          <w:rFonts w:ascii="Times New Roman" w:eastAsia="Times New Roman" w:hAnsi="Times New Roman" w:cs="Times New Roman"/>
          <w:sz w:val="24"/>
          <w:szCs w:val="24"/>
        </w:rPr>
        <w:br/>
      </w:r>
      <w:r w:rsidR="00CE6B8C" w:rsidRPr="00CE6B8C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76DBDB1B" w14:textId="77777777" w:rsidR="00CE6B8C" w:rsidRPr="00CE6B8C" w:rsidRDefault="00CE6B8C" w:rsidP="00B108B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6B8C">
        <w:rPr>
          <w:rFonts w:ascii="Times New Roman" w:eastAsia="Times New Roman" w:hAnsi="Times New Roman" w:cs="Times New Roman"/>
          <w:sz w:val="24"/>
          <w:szCs w:val="24"/>
        </w:rPr>
        <w:t>1. Create New Project</w:t>
      </w:r>
    </w:p>
    <w:p w14:paraId="0432C086" w14:textId="17CFB7AF" w:rsidR="00811D97" w:rsidRDefault="00CE6B8C" w:rsidP="00B108BA">
      <w:pPr>
        <w:spacing w:after="0"/>
      </w:pPr>
      <w:r w:rsidRPr="00CE6B8C">
        <w:rPr>
          <w:rFonts w:ascii="Times New Roman" w:eastAsia="Times New Roman" w:hAnsi="Times New Roman" w:cs="Times New Roman"/>
          <w:sz w:val="24"/>
          <w:szCs w:val="24"/>
        </w:rPr>
        <w:t>2. Program</w:t>
      </w:r>
      <w:r w:rsidR="00585BE3">
        <w:rPr>
          <w:rFonts w:ascii="Times New Roman" w:eastAsia="Times New Roman" w:hAnsi="Times New Roman" w:cs="Times New Roman"/>
          <w:sz w:val="24"/>
          <w:szCs w:val="24"/>
        </w:rPr>
        <w:br/>
      </w:r>
      <w:r w:rsidR="00585BE3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85BE3">
        <w:br/>
      </w:r>
      <w:r w:rsidR="00585BE3">
        <w:br/>
      </w:r>
    </w:p>
    <w:p w14:paraId="2A1079C5" w14:textId="77777777" w:rsidR="00811D97" w:rsidRDefault="00811D97" w:rsidP="00B108BA">
      <w:pPr>
        <w:spacing w:after="0"/>
      </w:pPr>
    </w:p>
    <w:p w14:paraId="551C5108" w14:textId="77777777" w:rsidR="00811D97" w:rsidRDefault="00811D97" w:rsidP="00B108BA">
      <w:pPr>
        <w:spacing w:after="0"/>
      </w:pPr>
      <w:r>
        <w:rPr>
          <w:sz w:val="48"/>
          <w:szCs w:val="48"/>
        </w:rPr>
        <w:t>0. Summary</w:t>
      </w:r>
    </w:p>
    <w:p w14:paraId="3A5D9146" w14:textId="77777777" w:rsidR="00811D97" w:rsidRDefault="00811D97" w:rsidP="00B108BA">
      <w:pPr>
        <w:spacing w:after="0"/>
      </w:pPr>
    </w:p>
    <w:p w14:paraId="329AFD74" w14:textId="77777777" w:rsidR="00811D97" w:rsidRDefault="00811D97" w:rsidP="00B108BA">
      <w:pPr>
        <w:spacing w:after="0"/>
      </w:pPr>
    </w:p>
    <w:p w14:paraId="7EFA0881" w14:textId="77777777" w:rsidR="00811D97" w:rsidRDefault="00811D97" w:rsidP="00B108BA">
      <w:pPr>
        <w:spacing w:after="0"/>
      </w:pPr>
      <w:r>
        <w:t>1.</w:t>
      </w:r>
    </w:p>
    <w:p w14:paraId="59253400" w14:textId="77777777" w:rsidR="00811D97" w:rsidRDefault="00811D97" w:rsidP="00B108BA">
      <w:pPr>
        <w:spacing w:after="0"/>
      </w:pPr>
      <w:proofErr w:type="spellStart"/>
      <w:r>
        <w:rPr>
          <w:sz w:val="18"/>
          <w:szCs w:val="18"/>
        </w:rPr>
        <w:t>System.Exception</w:t>
      </w:r>
      <w:proofErr w:type="spellEnd"/>
    </w:p>
    <w:p w14:paraId="0348B6A6" w14:textId="77777777" w:rsidR="00811D97" w:rsidRDefault="00811D97" w:rsidP="00B108BA">
      <w:pPr>
        <w:spacing w:after="0"/>
      </w:pPr>
      <w:r>
        <w:rPr>
          <w:sz w:val="18"/>
          <w:szCs w:val="18"/>
        </w:rPr>
        <w:t>--------------------------------------------------</w:t>
      </w:r>
    </w:p>
    <w:p w14:paraId="1793BF32" w14:textId="77777777" w:rsidR="00811D97" w:rsidRDefault="00811D97" w:rsidP="00B108BA">
      <w:pPr>
        <w:spacing w:after="0"/>
      </w:pPr>
      <w:r>
        <w:rPr>
          <w:sz w:val="18"/>
          <w:szCs w:val="18"/>
        </w:rPr>
        <w:t>1.1.</w:t>
      </w:r>
    </w:p>
    <w:p w14:paraId="1A1AA02F" w14:textId="77777777" w:rsidR="00811D97" w:rsidRDefault="00811D97" w:rsidP="00B108BA">
      <w:pPr>
        <w:spacing w:after="0"/>
      </w:pPr>
      <w:r>
        <w:rPr>
          <w:sz w:val="18"/>
          <w:szCs w:val="18"/>
        </w:rPr>
        <w:t xml:space="preserve">An exception is a Sub Class of </w:t>
      </w:r>
      <w:proofErr w:type="spellStart"/>
      <w:r>
        <w:rPr>
          <w:sz w:val="18"/>
          <w:szCs w:val="18"/>
        </w:rPr>
        <w:t>System.Exception</w:t>
      </w:r>
      <w:proofErr w:type="spellEnd"/>
      <w:r>
        <w:rPr>
          <w:sz w:val="18"/>
          <w:szCs w:val="18"/>
        </w:rPr>
        <w:t xml:space="preserve"> Class which </w:t>
      </w:r>
    </w:p>
    <w:p w14:paraId="0A7FEC57" w14:textId="77777777" w:rsidR="00811D97" w:rsidRDefault="00811D97" w:rsidP="00B108BA">
      <w:pPr>
        <w:spacing w:after="0"/>
      </w:pPr>
      <w:r>
        <w:rPr>
          <w:sz w:val="18"/>
          <w:szCs w:val="18"/>
        </w:rPr>
        <w:t>represents errors during a program is running.</w:t>
      </w:r>
    </w:p>
    <w:p w14:paraId="689A8119" w14:textId="77777777" w:rsidR="00811D97" w:rsidRDefault="00811D97" w:rsidP="00B108BA">
      <w:pPr>
        <w:spacing w:after="0"/>
      </w:pPr>
      <w:r>
        <w:rPr>
          <w:sz w:val="18"/>
          <w:szCs w:val="18"/>
        </w:rPr>
        <w:t>1.1.1.</w:t>
      </w:r>
    </w:p>
    <w:p w14:paraId="0A577E77" w14:textId="77777777" w:rsidR="00811D97" w:rsidRDefault="00811D97" w:rsidP="00B108BA">
      <w:pPr>
        <w:spacing w:after="0"/>
      </w:pPr>
      <w:proofErr w:type="spellStart"/>
      <w:proofErr w:type="gramStart"/>
      <w:r>
        <w:rPr>
          <w:sz w:val="18"/>
          <w:szCs w:val="18"/>
        </w:rPr>
        <w:t>System.Exception.Message</w:t>
      </w:r>
      <w:proofErr w:type="spellEnd"/>
      <w:proofErr w:type="gramEnd"/>
      <w:r>
        <w:rPr>
          <w:sz w:val="18"/>
          <w:szCs w:val="18"/>
        </w:rPr>
        <w:t xml:space="preserve"> is d</w:t>
      </w:r>
      <w:r>
        <w:t>escription of exception.</w:t>
      </w:r>
    </w:p>
    <w:p w14:paraId="599B61A9" w14:textId="77777777" w:rsidR="00811D97" w:rsidRDefault="00811D97" w:rsidP="00B108BA">
      <w:pPr>
        <w:spacing w:after="0"/>
      </w:pPr>
      <w:r>
        <w:rPr>
          <w:sz w:val="18"/>
          <w:szCs w:val="18"/>
        </w:rPr>
        <w:t>1.1.2.</w:t>
      </w:r>
    </w:p>
    <w:p w14:paraId="38FE86B5" w14:textId="77777777" w:rsidR="00811D97" w:rsidRDefault="00811D97" w:rsidP="00B108BA">
      <w:pPr>
        <w:spacing w:after="0"/>
      </w:pPr>
      <w:proofErr w:type="spellStart"/>
      <w:proofErr w:type="gramStart"/>
      <w:r>
        <w:rPr>
          <w:sz w:val="18"/>
          <w:szCs w:val="18"/>
        </w:rPr>
        <w:t>System.Exception.StackTrace</w:t>
      </w:r>
      <w:proofErr w:type="spellEnd"/>
      <w:proofErr w:type="gramEnd"/>
      <w:r>
        <w:rPr>
          <w:sz w:val="18"/>
          <w:szCs w:val="18"/>
        </w:rPr>
        <w:t xml:space="preserve"> is </w:t>
      </w:r>
      <w:r>
        <w:t>stack information of the exception.</w:t>
      </w:r>
    </w:p>
    <w:p w14:paraId="1782A054" w14:textId="77777777" w:rsidR="00811D97" w:rsidRDefault="00811D97" w:rsidP="00B108BA">
      <w:pPr>
        <w:spacing w:after="0"/>
      </w:pPr>
      <w:r>
        <w:rPr>
          <w:sz w:val="18"/>
          <w:szCs w:val="18"/>
        </w:rPr>
        <w:t>--------------------------------------------------</w:t>
      </w:r>
    </w:p>
    <w:p w14:paraId="094D7070" w14:textId="77777777" w:rsidR="00811D97" w:rsidRDefault="00811D97" w:rsidP="00B108BA">
      <w:pPr>
        <w:spacing w:after="0"/>
      </w:pPr>
      <w:r>
        <w:rPr>
          <w:sz w:val="18"/>
          <w:szCs w:val="18"/>
        </w:rPr>
        <w:t>1.2.</w:t>
      </w:r>
    </w:p>
    <w:p w14:paraId="7ADF3BD2" w14:textId="77777777" w:rsidR="00811D97" w:rsidRDefault="00811D97" w:rsidP="00B108BA">
      <w:pPr>
        <w:spacing w:after="0"/>
      </w:pPr>
      <w:proofErr w:type="spellStart"/>
      <w:r>
        <w:rPr>
          <w:sz w:val="18"/>
          <w:szCs w:val="18"/>
        </w:rPr>
        <w:t>System.Excepti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ubClass</w:t>
      </w:r>
      <w:proofErr w:type="spellEnd"/>
    </w:p>
    <w:p w14:paraId="6106DDE6" w14:textId="77777777" w:rsidR="00811D97" w:rsidRDefault="00811D97" w:rsidP="00B108BA">
      <w:pPr>
        <w:spacing w:after="0"/>
      </w:pPr>
      <w:r>
        <w:rPr>
          <w:sz w:val="18"/>
          <w:szCs w:val="18"/>
        </w:rPr>
        <w:t>1.2.1.</w:t>
      </w:r>
    </w:p>
    <w:p w14:paraId="5F7BAF13" w14:textId="77777777" w:rsidR="00811D97" w:rsidRDefault="00811D97" w:rsidP="00B108BA">
      <w:pPr>
        <w:spacing w:after="0"/>
      </w:pPr>
      <w:proofErr w:type="spellStart"/>
      <w:proofErr w:type="gramStart"/>
      <w:r>
        <w:rPr>
          <w:sz w:val="18"/>
          <w:szCs w:val="18"/>
        </w:rPr>
        <w:t>System.FileNotFoundException</w:t>
      </w:r>
      <w:proofErr w:type="spellEnd"/>
      <w:r>
        <w:rPr>
          <w:sz w:val="18"/>
          <w:szCs w:val="18"/>
        </w:rPr>
        <w:t xml:space="preserve"> :</w:t>
      </w:r>
      <w:proofErr w:type="gramEnd"/>
    </w:p>
    <w:p w14:paraId="26F842AC" w14:textId="77777777" w:rsidR="00811D97" w:rsidRDefault="00811D97" w:rsidP="00B108BA">
      <w:pPr>
        <w:spacing w:after="0"/>
      </w:pPr>
      <w:r>
        <w:rPr>
          <w:sz w:val="18"/>
          <w:szCs w:val="18"/>
        </w:rPr>
        <w:t>    Occurs when read from a file that does not exist.</w:t>
      </w:r>
    </w:p>
    <w:p w14:paraId="1D228100" w14:textId="77777777" w:rsidR="00811D97" w:rsidRDefault="00811D97" w:rsidP="00B108BA">
      <w:pPr>
        <w:spacing w:after="0"/>
      </w:pPr>
      <w:r>
        <w:rPr>
          <w:sz w:val="18"/>
          <w:szCs w:val="18"/>
        </w:rPr>
        <w:t>1.2.2.</w:t>
      </w:r>
    </w:p>
    <w:p w14:paraId="4FBB9F89" w14:textId="77777777" w:rsidR="00811D97" w:rsidRDefault="00811D97" w:rsidP="00B108BA">
      <w:pPr>
        <w:spacing w:after="0"/>
      </w:pPr>
      <w:proofErr w:type="spellStart"/>
      <w:proofErr w:type="gramStart"/>
      <w:r>
        <w:rPr>
          <w:sz w:val="18"/>
          <w:szCs w:val="18"/>
        </w:rPr>
        <w:t>System.SqlException</w:t>
      </w:r>
      <w:proofErr w:type="spellEnd"/>
      <w:r>
        <w:rPr>
          <w:sz w:val="18"/>
          <w:szCs w:val="18"/>
        </w:rPr>
        <w:t xml:space="preserve"> :</w:t>
      </w:r>
      <w:proofErr w:type="gramEnd"/>
    </w:p>
    <w:p w14:paraId="6BE42FFF" w14:textId="77777777" w:rsidR="00811D97" w:rsidRDefault="00811D97" w:rsidP="00B108BA">
      <w:pPr>
        <w:spacing w:after="0"/>
      </w:pPr>
      <w:r>
        <w:rPr>
          <w:sz w:val="18"/>
          <w:szCs w:val="18"/>
        </w:rPr>
        <w:t>    Occurs when read from a database table that does not exist</w:t>
      </w:r>
    </w:p>
    <w:p w14:paraId="2C1232B0" w14:textId="77777777" w:rsidR="00811D97" w:rsidRDefault="00811D97" w:rsidP="00B108BA">
      <w:pPr>
        <w:spacing w:after="0"/>
      </w:pPr>
      <w:r>
        <w:rPr>
          <w:sz w:val="18"/>
          <w:szCs w:val="18"/>
        </w:rPr>
        <w:t>1.2.3.</w:t>
      </w:r>
    </w:p>
    <w:p w14:paraId="512F56E3" w14:textId="77777777" w:rsidR="00811D97" w:rsidRDefault="00811D97" w:rsidP="00B108BA">
      <w:pPr>
        <w:spacing w:after="0"/>
      </w:pPr>
      <w:proofErr w:type="spellStart"/>
      <w:r>
        <w:rPr>
          <w:sz w:val="18"/>
          <w:szCs w:val="18"/>
        </w:rPr>
        <w:t>System.FormatException</w:t>
      </w:r>
      <w:proofErr w:type="spellEnd"/>
    </w:p>
    <w:p w14:paraId="20253136" w14:textId="77777777" w:rsidR="00811D97" w:rsidRDefault="00811D97" w:rsidP="00B108BA">
      <w:pPr>
        <w:spacing w:after="0"/>
      </w:pPr>
      <w:r>
        <w:rPr>
          <w:sz w:val="18"/>
          <w:szCs w:val="18"/>
        </w:rPr>
        <w:t>    Occurs when enter a Character into int type variable.</w:t>
      </w:r>
    </w:p>
    <w:p w14:paraId="4DDDA9ED" w14:textId="77777777" w:rsidR="00811D97" w:rsidRDefault="00811D97" w:rsidP="00B108BA">
      <w:pPr>
        <w:spacing w:after="0"/>
      </w:pPr>
      <w:r>
        <w:rPr>
          <w:sz w:val="18"/>
          <w:szCs w:val="18"/>
        </w:rPr>
        <w:t>1.2.4.</w:t>
      </w:r>
    </w:p>
    <w:p w14:paraId="4BCCC39C" w14:textId="77777777" w:rsidR="00811D97" w:rsidRDefault="00811D97" w:rsidP="00B108BA">
      <w:pPr>
        <w:spacing w:after="0"/>
      </w:pPr>
      <w:proofErr w:type="spellStart"/>
      <w:r>
        <w:rPr>
          <w:sz w:val="18"/>
          <w:szCs w:val="18"/>
        </w:rPr>
        <w:t>System.OverflowException</w:t>
      </w:r>
      <w:proofErr w:type="spellEnd"/>
    </w:p>
    <w:p w14:paraId="097921B3" w14:textId="77777777" w:rsidR="00811D97" w:rsidRDefault="00811D97" w:rsidP="00B108BA">
      <w:pPr>
        <w:spacing w:after="0"/>
      </w:pPr>
      <w:r>
        <w:rPr>
          <w:sz w:val="18"/>
          <w:szCs w:val="18"/>
        </w:rPr>
        <w:t xml:space="preserve">    Occurs when enter a very big </w:t>
      </w:r>
      <w:proofErr w:type="gramStart"/>
      <w:r>
        <w:rPr>
          <w:sz w:val="18"/>
          <w:szCs w:val="18"/>
        </w:rPr>
        <w:t>number ,that</w:t>
      </w:r>
      <w:proofErr w:type="gramEnd"/>
      <w:r>
        <w:rPr>
          <w:sz w:val="18"/>
          <w:szCs w:val="18"/>
        </w:rPr>
        <w:t xml:space="preserve"> an integer cannot hold, into the int type variable.</w:t>
      </w:r>
    </w:p>
    <w:p w14:paraId="070E8455" w14:textId="77777777" w:rsidR="00811D97" w:rsidRDefault="00811D97" w:rsidP="00B108BA">
      <w:pPr>
        <w:spacing w:after="0"/>
      </w:pPr>
      <w:r>
        <w:t>1.2.5.</w:t>
      </w:r>
    </w:p>
    <w:p w14:paraId="52F75C1D" w14:textId="77777777" w:rsidR="00811D97" w:rsidRDefault="00811D97" w:rsidP="00B108BA">
      <w:pPr>
        <w:spacing w:after="0"/>
      </w:pPr>
      <w:proofErr w:type="spellStart"/>
      <w:r>
        <w:rPr>
          <w:sz w:val="18"/>
          <w:szCs w:val="18"/>
        </w:rPr>
        <w:t>System.DivideByZeroException</w:t>
      </w:r>
      <w:proofErr w:type="spellEnd"/>
    </w:p>
    <w:p w14:paraId="769596F4" w14:textId="77777777" w:rsidR="00811D97" w:rsidRDefault="00811D97" w:rsidP="00B108BA">
      <w:pPr>
        <w:spacing w:after="0"/>
      </w:pPr>
      <w:r>
        <w:rPr>
          <w:sz w:val="18"/>
          <w:szCs w:val="18"/>
        </w:rPr>
        <w:t>    Occurs when there is an attempt to divide an integral or Decimal value by zero.</w:t>
      </w:r>
    </w:p>
    <w:p w14:paraId="63CD0759" w14:textId="77777777" w:rsidR="00811D97" w:rsidRDefault="00811D97" w:rsidP="00B108BA">
      <w:pPr>
        <w:spacing w:after="0"/>
      </w:pPr>
      <w:r>
        <w:t>--------------------------------------------------</w:t>
      </w:r>
    </w:p>
    <w:p w14:paraId="4B9FD326" w14:textId="77777777" w:rsidR="00811D97" w:rsidRDefault="00811D97" w:rsidP="00B108BA">
      <w:pPr>
        <w:spacing w:after="0"/>
      </w:pPr>
      <w:r>
        <w:t>1.3.</w:t>
      </w:r>
    </w:p>
    <w:p w14:paraId="4D742F45" w14:textId="77777777" w:rsidR="00811D97" w:rsidRDefault="00811D97" w:rsidP="00B108BA">
      <w:pPr>
        <w:spacing w:after="0"/>
      </w:pPr>
      <w:r>
        <w:t>Syntax:</w:t>
      </w:r>
    </w:p>
    <w:p w14:paraId="7D465B6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try</w:t>
      </w:r>
    </w:p>
    <w:p w14:paraId="0F2E845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{</w:t>
      </w:r>
    </w:p>
    <w:p w14:paraId="069807B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    //The code that can possibly cause an exception</w:t>
      </w:r>
    </w:p>
    <w:p w14:paraId="116C2EC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}</w:t>
      </w:r>
    </w:p>
    <w:p w14:paraId="7E4C40F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catch (</w:t>
      </w:r>
      <w:proofErr w:type="spellStart"/>
      <w:r>
        <w:rPr>
          <w:rFonts w:ascii="Consolas" w:hAnsi="Consolas"/>
          <w:sz w:val="18"/>
          <w:szCs w:val="18"/>
        </w:rPr>
        <w:t>FileNotFoundException</w:t>
      </w:r>
      <w:proofErr w:type="spellEnd"/>
      <w:r>
        <w:rPr>
          <w:rFonts w:ascii="Consolas" w:hAnsi="Consolas"/>
          <w:sz w:val="18"/>
          <w:szCs w:val="18"/>
        </w:rPr>
        <w:t xml:space="preserve"> ex)</w:t>
      </w:r>
    </w:p>
    <w:p w14:paraId="4E65436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{</w:t>
      </w:r>
    </w:p>
    <w:p w14:paraId="1DD7DA6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    //</w:t>
      </w:r>
      <w:proofErr w:type="spellStart"/>
      <w:r>
        <w:rPr>
          <w:rFonts w:ascii="Consolas" w:hAnsi="Consolas"/>
          <w:sz w:val="18"/>
          <w:szCs w:val="18"/>
        </w:rPr>
        <w:t>FileNotFoundException</w:t>
      </w:r>
      <w:proofErr w:type="spellEnd"/>
      <w:r>
        <w:rPr>
          <w:rFonts w:ascii="Consolas" w:hAnsi="Consolas"/>
          <w:sz w:val="18"/>
          <w:szCs w:val="18"/>
        </w:rPr>
        <w:t xml:space="preserve"> Exception Handing.</w:t>
      </w:r>
    </w:p>
    <w:p w14:paraId="7CE2714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    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 xml:space="preserve">("{0} </w:t>
      </w:r>
      <w:proofErr w:type="spellStart"/>
      <w:r>
        <w:rPr>
          <w:rFonts w:ascii="Consolas" w:hAnsi="Consolas"/>
          <w:sz w:val="18"/>
          <w:szCs w:val="18"/>
        </w:rPr>
        <w:t>can not</w:t>
      </w:r>
      <w:proofErr w:type="spellEnd"/>
      <w:r>
        <w:rPr>
          <w:rFonts w:ascii="Consolas" w:hAnsi="Consolas"/>
          <w:sz w:val="18"/>
          <w:szCs w:val="18"/>
        </w:rPr>
        <w:t xml:space="preserve"> be found. ", </w:t>
      </w:r>
      <w:proofErr w:type="spellStart"/>
      <w:proofErr w:type="gramStart"/>
      <w:r>
        <w:rPr>
          <w:rFonts w:ascii="Consolas" w:hAnsi="Consolas"/>
          <w:sz w:val="18"/>
          <w:szCs w:val="18"/>
        </w:rPr>
        <w:t>ex.FileNam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162115D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}</w:t>
      </w:r>
    </w:p>
    <w:p w14:paraId="0E500A5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catch (Exception ex)</w:t>
      </w:r>
    </w:p>
    <w:p w14:paraId="2FA868C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{</w:t>
      </w:r>
    </w:p>
    <w:p w14:paraId="6AC9036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    //Handles the rest of exception</w:t>
      </w:r>
    </w:p>
    <w:p w14:paraId="3C9416C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    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ex.Messag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1839B4A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lastRenderedPageBreak/>
        <w:t>//    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ex.StackTrac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78D4D3B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}</w:t>
      </w:r>
    </w:p>
    <w:p w14:paraId="17CA29C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finally</w:t>
      </w:r>
    </w:p>
    <w:p w14:paraId="41B0C61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{</w:t>
      </w:r>
    </w:p>
    <w:p w14:paraId="35ABB57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//    //The code that always executed no matter the exception is </w:t>
      </w:r>
      <w:proofErr w:type="spellStart"/>
      <w:r>
        <w:rPr>
          <w:rFonts w:ascii="Consolas" w:hAnsi="Consolas"/>
          <w:sz w:val="18"/>
          <w:szCs w:val="18"/>
        </w:rPr>
        <w:t>occured</w:t>
      </w:r>
      <w:proofErr w:type="spellEnd"/>
      <w:r>
        <w:rPr>
          <w:rFonts w:ascii="Consolas" w:hAnsi="Consolas"/>
          <w:sz w:val="18"/>
          <w:szCs w:val="18"/>
        </w:rPr>
        <w:t xml:space="preserve"> or not</w:t>
      </w:r>
    </w:p>
    <w:p w14:paraId="175EA6E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//}</w:t>
      </w:r>
    </w:p>
    <w:p w14:paraId="25349BC5" w14:textId="77777777" w:rsidR="00811D97" w:rsidRDefault="00811D97" w:rsidP="00B108BA">
      <w:pPr>
        <w:spacing w:after="0"/>
      </w:pPr>
    </w:p>
    <w:p w14:paraId="6E48977A" w14:textId="77777777" w:rsidR="00811D97" w:rsidRDefault="00811D97" w:rsidP="00B108BA">
      <w:pPr>
        <w:spacing w:after="0"/>
      </w:pPr>
      <w:r>
        <w:t>----------------------------------------------------------------------------------------------------</w:t>
      </w:r>
    </w:p>
    <w:p w14:paraId="71E80506" w14:textId="77777777" w:rsidR="00811D97" w:rsidRDefault="00811D97" w:rsidP="00B108BA">
      <w:pPr>
        <w:spacing w:after="0"/>
      </w:pPr>
      <w:r>
        <w:t>2.</w:t>
      </w:r>
    </w:p>
    <w:p w14:paraId="6D15B1FC" w14:textId="77777777" w:rsidR="00811D97" w:rsidRDefault="00811D97" w:rsidP="00B108BA">
      <w:pPr>
        <w:spacing w:after="0"/>
      </w:pPr>
      <w:r>
        <w:t>Customize Exceptions</w:t>
      </w:r>
    </w:p>
    <w:p w14:paraId="745A05A8" w14:textId="77777777" w:rsidR="00811D97" w:rsidRDefault="00811D97" w:rsidP="00B108BA">
      <w:pPr>
        <w:spacing w:after="0"/>
      </w:pPr>
      <w:r>
        <w:t>--------------------------------------------------</w:t>
      </w:r>
    </w:p>
    <w:p w14:paraId="3C97FAA3" w14:textId="77777777" w:rsidR="00811D97" w:rsidRDefault="00811D97" w:rsidP="00B108BA">
      <w:pPr>
        <w:spacing w:after="0"/>
      </w:pPr>
      <w:r>
        <w:t>2.0.</w:t>
      </w:r>
    </w:p>
    <w:p w14:paraId="2D771BC1" w14:textId="77777777" w:rsidR="00811D97" w:rsidRDefault="00811D97" w:rsidP="00B108BA">
      <w:pPr>
        <w:spacing w:after="0"/>
      </w:pPr>
      <w:r>
        <w:t>Sometimes there is no existing system exception can fit your situation.</w:t>
      </w:r>
    </w:p>
    <w:p w14:paraId="4D707B1A" w14:textId="77777777" w:rsidR="00811D97" w:rsidRDefault="00811D97" w:rsidP="00B108BA">
      <w:pPr>
        <w:spacing w:after="0"/>
      </w:pPr>
      <w:r>
        <w:t>In this case, you might have to create your own Customize Exceptions.</w:t>
      </w:r>
    </w:p>
    <w:p w14:paraId="6F2F72ED" w14:textId="77777777" w:rsidR="00811D97" w:rsidRDefault="00811D97" w:rsidP="00B108BA">
      <w:pPr>
        <w:spacing w:after="0"/>
      </w:pPr>
      <w:r>
        <w:t>E.g.</w:t>
      </w:r>
    </w:p>
    <w:p w14:paraId="0A58F02D" w14:textId="77777777" w:rsidR="00811D97" w:rsidRDefault="00811D97" w:rsidP="00B108BA">
      <w:pPr>
        <w:spacing w:after="0"/>
      </w:pPr>
      <w:r>
        <w:t>This online game does not allow user to use VPN</w:t>
      </w:r>
    </w:p>
    <w:p w14:paraId="1102AE6A" w14:textId="77777777" w:rsidR="00811D97" w:rsidRDefault="00811D97" w:rsidP="00B108BA">
      <w:pPr>
        <w:spacing w:after="0"/>
      </w:pPr>
      <w:r>
        <w:t>--------------------------------------------------</w:t>
      </w:r>
    </w:p>
    <w:p w14:paraId="2EE9D799" w14:textId="77777777" w:rsidR="00811D97" w:rsidRDefault="00811D97" w:rsidP="00B108BA">
      <w:pPr>
        <w:spacing w:after="0"/>
      </w:pPr>
      <w:r>
        <w:t>2.1.</w:t>
      </w:r>
    </w:p>
    <w:p w14:paraId="5C00E02C" w14:textId="77777777" w:rsidR="00811D97" w:rsidRDefault="00811D97" w:rsidP="00B108BA">
      <w:pPr>
        <w:spacing w:after="0"/>
      </w:pPr>
      <w:r>
        <w:t xml:space="preserve">// public class </w:t>
      </w:r>
      <w:proofErr w:type="spellStart"/>
      <w:proofErr w:type="gramStart"/>
      <w:r>
        <w:t>NoVpnConnectionException</w:t>
      </w:r>
      <w:proofErr w:type="spellEnd"/>
      <w:r>
        <w:t xml:space="preserve"> :</w:t>
      </w:r>
      <w:proofErr w:type="gramEnd"/>
      <w:r>
        <w:t xml:space="preserve"> Exception</w:t>
      </w:r>
    </w:p>
    <w:p w14:paraId="28A4DECA" w14:textId="77777777" w:rsidR="00811D97" w:rsidRDefault="00811D97" w:rsidP="00B108BA">
      <w:pPr>
        <w:spacing w:after="0"/>
      </w:pPr>
      <w:r>
        <w:t xml:space="preserve">The Customize Exceptions must extend the </w:t>
      </w:r>
      <w:proofErr w:type="spellStart"/>
      <w:r>
        <w:t>System.Exception</w:t>
      </w:r>
      <w:proofErr w:type="spellEnd"/>
      <w:r>
        <w:t xml:space="preserve"> class.</w:t>
      </w:r>
    </w:p>
    <w:p w14:paraId="5803A6F3" w14:textId="77777777" w:rsidR="00811D97" w:rsidRDefault="00811D97" w:rsidP="00B108BA">
      <w:pPr>
        <w:spacing w:after="0"/>
      </w:pPr>
      <w:r>
        <w:t xml:space="preserve">In </w:t>
      </w:r>
      <w:proofErr w:type="gramStart"/>
      <w:r>
        <w:t>addition</w:t>
      </w:r>
      <w:proofErr w:type="gramEnd"/>
      <w:r>
        <w:t xml:space="preserve"> the suffix should be "Exception" to fulfill the naming convention.</w:t>
      </w:r>
    </w:p>
    <w:p w14:paraId="1F28A1A1" w14:textId="77777777" w:rsidR="00811D97" w:rsidRDefault="00811D97" w:rsidP="00B108BA">
      <w:pPr>
        <w:spacing w:after="0"/>
      </w:pPr>
      <w:r>
        <w:t>--------------------------------------------------</w:t>
      </w:r>
    </w:p>
    <w:p w14:paraId="74CD5FCC" w14:textId="77777777" w:rsidR="00811D97" w:rsidRDefault="00811D97" w:rsidP="00B108BA">
      <w:pPr>
        <w:spacing w:after="0"/>
      </w:pPr>
      <w:r>
        <w:t>2.2.</w:t>
      </w:r>
    </w:p>
    <w:p w14:paraId="05E10BCD" w14:textId="77777777" w:rsidR="00811D97" w:rsidRDefault="00811D97" w:rsidP="00B108BA">
      <w:pPr>
        <w:spacing w:after="0"/>
      </w:pPr>
      <w:r>
        <w:t xml:space="preserve">// public </w:t>
      </w:r>
      <w:proofErr w:type="spellStart"/>
      <w:proofErr w:type="gramStart"/>
      <w:r>
        <w:t>NoVpnConnectionException</w:t>
      </w:r>
      <w:proofErr w:type="spellEnd"/>
      <w:r>
        <w:t>(</w:t>
      </w:r>
      <w:proofErr w:type="gramEnd"/>
      <w:r>
        <w:t>string message) : base(message)</w:t>
      </w:r>
    </w:p>
    <w:p w14:paraId="258E6029" w14:textId="77777777" w:rsidR="00811D97" w:rsidRDefault="00811D97" w:rsidP="00B108BA">
      <w:pPr>
        <w:spacing w:after="0"/>
      </w:pPr>
      <w:r>
        <w:t>The Customize Exceptions should always provide a public constructor which take a string message parameter,</w:t>
      </w:r>
    </w:p>
    <w:p w14:paraId="620BD092" w14:textId="77777777" w:rsidR="00811D97" w:rsidRDefault="00811D97" w:rsidP="00B108BA">
      <w:pPr>
        <w:spacing w:after="0"/>
      </w:pPr>
      <w:r>
        <w:t>and then pass it to base class constructor.</w:t>
      </w:r>
    </w:p>
    <w:p w14:paraId="7A4D5C68" w14:textId="77777777" w:rsidR="00811D97" w:rsidRDefault="00811D97" w:rsidP="00B108BA">
      <w:pPr>
        <w:spacing w:after="0"/>
      </w:pPr>
      <w:r>
        <w:t>--------------------------------------------------</w:t>
      </w:r>
    </w:p>
    <w:p w14:paraId="04DF0D27" w14:textId="77777777" w:rsidR="00811D97" w:rsidRDefault="00811D97" w:rsidP="00B108BA">
      <w:pPr>
        <w:spacing w:after="0"/>
      </w:pPr>
      <w:r>
        <w:t>2.3.</w:t>
      </w:r>
    </w:p>
    <w:p w14:paraId="7C083EF2" w14:textId="77777777" w:rsidR="00811D97" w:rsidRDefault="00811D97" w:rsidP="00B108BA">
      <w:pPr>
        <w:spacing w:after="0"/>
      </w:pPr>
      <w:r>
        <w:t xml:space="preserve">// public </w:t>
      </w:r>
      <w:proofErr w:type="spellStart"/>
      <w:proofErr w:type="gramStart"/>
      <w:r>
        <w:t>NoVpnConnectionException</w:t>
      </w:r>
      <w:proofErr w:type="spellEnd"/>
      <w:r>
        <w:t>(</w:t>
      </w:r>
      <w:proofErr w:type="gramEnd"/>
      <w:r>
        <w:t xml:space="preserve">string message, Exception </w:t>
      </w:r>
      <w:proofErr w:type="spellStart"/>
      <w:r>
        <w:t>innerException</w:t>
      </w:r>
      <w:proofErr w:type="spellEnd"/>
      <w:r>
        <w:t xml:space="preserve">) : base(message, </w:t>
      </w:r>
      <w:proofErr w:type="spellStart"/>
      <w:r>
        <w:t>innerException</w:t>
      </w:r>
      <w:proofErr w:type="spellEnd"/>
      <w:r>
        <w:t>)</w:t>
      </w:r>
    </w:p>
    <w:p w14:paraId="6363C971" w14:textId="77777777" w:rsidR="00811D97" w:rsidRDefault="00811D97" w:rsidP="00B108BA">
      <w:pPr>
        <w:spacing w:after="0"/>
      </w:pPr>
      <w:r>
        <w:t>The Customize Exceptions should always provide the capability to handle inner exception.</w:t>
      </w:r>
    </w:p>
    <w:p w14:paraId="0633D3E3" w14:textId="77777777" w:rsidR="00811D97" w:rsidRDefault="00811D97" w:rsidP="00B108BA">
      <w:pPr>
        <w:spacing w:after="0"/>
      </w:pPr>
      <w:r>
        <w:t>--------------------------------------------------</w:t>
      </w:r>
    </w:p>
    <w:p w14:paraId="0D546B28" w14:textId="77777777" w:rsidR="00811D97" w:rsidRDefault="00811D97" w:rsidP="00B108BA">
      <w:pPr>
        <w:spacing w:after="0"/>
      </w:pPr>
      <w:r>
        <w:t>2.4.</w:t>
      </w:r>
    </w:p>
    <w:p w14:paraId="7A9FA024" w14:textId="77777777" w:rsidR="00811D97" w:rsidRDefault="00811D97" w:rsidP="00B108BA">
      <w:pPr>
        <w:spacing w:after="0"/>
      </w:pPr>
      <w:r>
        <w:t>//[Serializable]</w:t>
      </w:r>
    </w:p>
    <w:p w14:paraId="58CF7146" w14:textId="77777777" w:rsidR="00811D97" w:rsidRDefault="00811D97" w:rsidP="00B108BA">
      <w:pPr>
        <w:spacing w:after="0"/>
      </w:pPr>
      <w:r>
        <w:t xml:space="preserve">//public class </w:t>
      </w:r>
      <w:proofErr w:type="spellStart"/>
      <w:proofErr w:type="gramStart"/>
      <w:r>
        <w:t>NoVpnConnectionException</w:t>
      </w:r>
      <w:proofErr w:type="spellEnd"/>
      <w:r>
        <w:t xml:space="preserve"> :</w:t>
      </w:r>
      <w:proofErr w:type="gramEnd"/>
      <w:r>
        <w:t xml:space="preserve"> Exception</w:t>
      </w:r>
    </w:p>
    <w:p w14:paraId="29396F5C" w14:textId="77777777" w:rsidR="00811D97" w:rsidRDefault="00811D97" w:rsidP="00B108BA">
      <w:pPr>
        <w:spacing w:after="0"/>
      </w:pPr>
      <w:r>
        <w:t>...</w:t>
      </w:r>
    </w:p>
    <w:p w14:paraId="1B71E99A" w14:textId="77777777" w:rsidR="00811D97" w:rsidRDefault="00811D97" w:rsidP="00B108BA">
      <w:pPr>
        <w:spacing w:after="0"/>
      </w:pPr>
      <w:r>
        <w:t xml:space="preserve">//public </w:t>
      </w:r>
      <w:proofErr w:type="spellStart"/>
      <w:proofErr w:type="gramStart"/>
      <w:r>
        <w:t>NoVpnConnectionException</w:t>
      </w:r>
      <w:proofErr w:type="spellEnd"/>
      <w:r>
        <w:t>(</w:t>
      </w:r>
      <w:proofErr w:type="spellStart"/>
      <w:proofErr w:type="gramEnd"/>
      <w:r>
        <w:t>SerializationInfo</w:t>
      </w:r>
      <w:proofErr w:type="spellEnd"/>
      <w:r>
        <w:t xml:space="preserve"> info, </w:t>
      </w:r>
      <w:proofErr w:type="spellStart"/>
      <w:r>
        <w:t>StreamingContext</w:t>
      </w:r>
      <w:proofErr w:type="spellEnd"/>
      <w:r>
        <w:t xml:space="preserve"> context): base(info, context)</w:t>
      </w:r>
    </w:p>
    <w:p w14:paraId="7C1B6FDD" w14:textId="77777777" w:rsidR="00811D97" w:rsidRDefault="00811D97" w:rsidP="00B108BA">
      <w:pPr>
        <w:spacing w:after="0"/>
      </w:pPr>
      <w:r>
        <w:t>The Customize Exceptions should always support Serializable, </w:t>
      </w:r>
    </w:p>
    <w:p w14:paraId="439F76F5" w14:textId="77777777" w:rsidR="00811D97" w:rsidRDefault="00811D97" w:rsidP="00B108BA">
      <w:pPr>
        <w:spacing w:after="0"/>
      </w:pPr>
      <w:r>
        <w:t>thus, it can work across application domains.</w:t>
      </w:r>
    </w:p>
    <w:p w14:paraId="57A370A4" w14:textId="77777777" w:rsidR="00811D97" w:rsidRDefault="00811D97" w:rsidP="00B108BA">
      <w:pPr>
        <w:spacing w:after="0"/>
      </w:pPr>
    </w:p>
    <w:p w14:paraId="3425230A" w14:textId="77777777" w:rsidR="00811D97" w:rsidRDefault="00811D97" w:rsidP="00B108BA">
      <w:pPr>
        <w:spacing w:after="0"/>
      </w:pPr>
      <w:r>
        <w:t>----------------------------------------------------------------------------------------------------</w:t>
      </w:r>
    </w:p>
    <w:p w14:paraId="0FBDF9D9" w14:textId="77777777" w:rsidR="00811D97" w:rsidRDefault="00811D97" w:rsidP="00B108BA">
      <w:pPr>
        <w:spacing w:after="0"/>
      </w:pPr>
      <w:r>
        <w:t>3.</w:t>
      </w:r>
    </w:p>
    <w:p w14:paraId="0626AAB0" w14:textId="77777777" w:rsidR="00811D97" w:rsidRDefault="00811D97" w:rsidP="00B108BA">
      <w:pPr>
        <w:spacing w:after="0"/>
      </w:pPr>
      <w:r>
        <w:t>Programmers should never do Exception Handling Abuse </w:t>
      </w:r>
    </w:p>
    <w:p w14:paraId="146EE5E7" w14:textId="77777777" w:rsidR="00811D97" w:rsidRDefault="00811D97" w:rsidP="00B108BA">
      <w:pPr>
        <w:spacing w:after="0"/>
      </w:pPr>
      <w:r>
        <w:t>which means using exception to implement programming logic.</w:t>
      </w:r>
    </w:p>
    <w:p w14:paraId="7D7678B9" w14:textId="77777777" w:rsidR="00811D97" w:rsidRDefault="00811D97" w:rsidP="00B108BA">
      <w:pPr>
        <w:spacing w:after="0"/>
      </w:pPr>
    </w:p>
    <w:p w14:paraId="45025F0C" w14:textId="77777777" w:rsidR="00811D97" w:rsidRDefault="00811D97" w:rsidP="00B108BA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0705235C" w14:textId="77777777" w:rsidR="00811D97" w:rsidRDefault="00811D97" w:rsidP="00B108BA">
      <w:pPr>
        <w:spacing w:after="0"/>
        <w:rPr>
          <w:sz w:val="27"/>
          <w:szCs w:val="27"/>
        </w:rPr>
      </w:pPr>
    </w:p>
    <w:p w14:paraId="6B2A2549" w14:textId="77777777" w:rsidR="00811D97" w:rsidRDefault="00811D97" w:rsidP="00B108B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1. Create New Project</w:t>
      </w:r>
    </w:p>
    <w:p w14:paraId="4AE54972" w14:textId="77777777" w:rsidR="00811D97" w:rsidRDefault="00811D97" w:rsidP="00B108BA">
      <w:pPr>
        <w:spacing w:after="0"/>
        <w:rPr>
          <w:sz w:val="27"/>
          <w:szCs w:val="27"/>
        </w:rPr>
      </w:pPr>
    </w:p>
    <w:p w14:paraId="593F71DB" w14:textId="77777777" w:rsidR="00811D97" w:rsidRDefault="00811D97" w:rsidP="00B108B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71FFB76C" w14:textId="77777777" w:rsidR="00811D97" w:rsidRDefault="00811D97" w:rsidP="00B108B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7A2C9468" w14:textId="77777777" w:rsidR="00811D97" w:rsidRDefault="00811D97" w:rsidP="00B108B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1B464275" w14:textId="77777777" w:rsidR="00811D97" w:rsidRDefault="00811D97" w:rsidP="00B108BA">
      <w:pPr>
        <w:spacing w:after="0"/>
        <w:rPr>
          <w:sz w:val="27"/>
          <w:szCs w:val="27"/>
        </w:rPr>
      </w:pPr>
    </w:p>
    <w:p w14:paraId="717052E6" w14:textId="77777777" w:rsidR="00811D97" w:rsidRDefault="00811D97" w:rsidP="00B108BA">
      <w:pPr>
        <w:spacing w:after="0"/>
        <w:rPr>
          <w:sz w:val="27"/>
          <w:szCs w:val="27"/>
        </w:rPr>
      </w:pPr>
    </w:p>
    <w:p w14:paraId="7D293DEF" w14:textId="3B7823F9" w:rsidR="00811D97" w:rsidRDefault="00811D97" w:rsidP="00B108BA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6978A96" wp14:editId="5EF36BB7">
            <wp:extent cx="4290060" cy="2628900"/>
            <wp:effectExtent l="0" t="0" r="0" b="0"/>
            <wp:docPr id="4" name="Picture 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9E7BF" w14:textId="77777777" w:rsidR="00811D97" w:rsidRDefault="00811D97" w:rsidP="00B108BA">
      <w:pPr>
        <w:spacing w:after="0"/>
      </w:pPr>
    </w:p>
    <w:p w14:paraId="727C4FD8" w14:textId="77777777" w:rsidR="00811D97" w:rsidRDefault="00811D97" w:rsidP="00B108BA">
      <w:pPr>
        <w:spacing w:after="0"/>
      </w:pPr>
    </w:p>
    <w:p w14:paraId="260FF9EC" w14:textId="7B8BF80C" w:rsidR="00811D97" w:rsidRDefault="00811D97" w:rsidP="00B108BA">
      <w:pPr>
        <w:spacing w:after="0"/>
      </w:pPr>
      <w:r>
        <w:rPr>
          <w:noProof/>
        </w:rPr>
        <w:drawing>
          <wp:inline distT="0" distB="0" distL="0" distR="0" wp14:anchorId="1EAC76EF" wp14:editId="6C57B371">
            <wp:extent cx="5274310" cy="2794000"/>
            <wp:effectExtent l="0" t="0" r="2540" b="635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38E4D" w14:textId="77777777" w:rsidR="00811D97" w:rsidRDefault="00811D97" w:rsidP="00B108BA">
      <w:pPr>
        <w:spacing w:after="0"/>
      </w:pPr>
    </w:p>
    <w:p w14:paraId="13A70953" w14:textId="77777777" w:rsidR="00811D97" w:rsidRDefault="00811D97" w:rsidP="00B108BA">
      <w:pPr>
        <w:spacing w:after="0"/>
      </w:pPr>
    </w:p>
    <w:p w14:paraId="0A1D7778" w14:textId="48AC8EE2" w:rsidR="00811D97" w:rsidRDefault="00811D97" w:rsidP="00B108BA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95B6B84" wp14:editId="6CB07605">
            <wp:extent cx="5274310" cy="3329305"/>
            <wp:effectExtent l="0" t="0" r="2540" b="4445"/>
            <wp:docPr id="2" name="Picture 2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CE08E" w14:textId="77777777" w:rsidR="00811D97" w:rsidRDefault="00811D97" w:rsidP="00B108BA">
      <w:pPr>
        <w:spacing w:after="0"/>
        <w:rPr>
          <w:sz w:val="27"/>
          <w:szCs w:val="27"/>
        </w:rPr>
      </w:pPr>
    </w:p>
    <w:p w14:paraId="7CBF76A2" w14:textId="77777777" w:rsidR="00811D97" w:rsidRDefault="00811D97" w:rsidP="00B108BA">
      <w:pPr>
        <w:spacing w:after="0"/>
        <w:rPr>
          <w:sz w:val="27"/>
          <w:szCs w:val="27"/>
        </w:rPr>
      </w:pPr>
    </w:p>
    <w:p w14:paraId="583716E4" w14:textId="77777777" w:rsidR="00811D97" w:rsidRDefault="00811D97" w:rsidP="00B108BA">
      <w:pPr>
        <w:spacing w:after="0"/>
        <w:rPr>
          <w:sz w:val="27"/>
          <w:szCs w:val="27"/>
        </w:rPr>
      </w:pPr>
    </w:p>
    <w:p w14:paraId="54761459" w14:textId="77777777" w:rsidR="00811D97" w:rsidRDefault="00811D97" w:rsidP="00B108B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0F78D45" w14:textId="77777777" w:rsidR="00811D97" w:rsidRDefault="00811D97" w:rsidP="00B108BA">
      <w:pPr>
        <w:spacing w:after="0"/>
        <w:rPr>
          <w:sz w:val="27"/>
          <w:szCs w:val="27"/>
        </w:rPr>
      </w:pPr>
    </w:p>
    <w:p w14:paraId="43F38255" w14:textId="77777777" w:rsidR="00811D97" w:rsidRDefault="00811D97" w:rsidP="00B108B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2. Program</w:t>
      </w:r>
    </w:p>
    <w:p w14:paraId="6FDBD0CA" w14:textId="77777777" w:rsidR="00811D97" w:rsidRDefault="00811D97" w:rsidP="00B108BA">
      <w:pPr>
        <w:spacing w:after="0"/>
        <w:rPr>
          <w:sz w:val="24"/>
          <w:szCs w:val="24"/>
        </w:rPr>
      </w:pPr>
    </w:p>
    <w:p w14:paraId="5EE5D462" w14:textId="77777777" w:rsidR="00811D97" w:rsidRDefault="00811D97" w:rsidP="00B108BA">
      <w:pPr>
        <w:spacing w:after="0"/>
      </w:pPr>
    </w:p>
    <w:p w14:paraId="3211AF4F" w14:textId="77777777" w:rsidR="00811D97" w:rsidRDefault="00811D97" w:rsidP="00B108B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6B7F3F44" w14:textId="77777777" w:rsidR="00811D97" w:rsidRDefault="00811D97" w:rsidP="00B108B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IO;</w:t>
      </w:r>
      <w:proofErr w:type="gramEnd"/>
    </w:p>
    <w:p w14:paraId="0BAAFE2E" w14:textId="77777777" w:rsidR="00811D97" w:rsidRDefault="00811D97" w:rsidP="00B108B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Runtime.Serialization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9E5E289" w14:textId="77777777" w:rsidR="00811D97" w:rsidRDefault="00811D97" w:rsidP="00B108B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330619C" w14:textId="77777777" w:rsidR="00811D97" w:rsidRDefault="00811D97" w:rsidP="00B108B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321D6E3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E1A3E4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3FD4CF4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221100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97043E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2E964E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ryCatchSample1(); 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ED010E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TryCatchSample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24A5A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NestedTryCatch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6BF526E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NestedTryCatch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6E16CC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NoVpnConnection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01166BC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NoVpnConnection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43088B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ExceptionHandlingAbus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64F9471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xceptionHandlingAbus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A284F2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FixExceptionHandlingAbuseSample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0770C42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ixExceptionHandlingAbus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C21451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363423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1EF214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----------------</w:t>
      </w:r>
    </w:p>
    <w:p w14:paraId="0DDD562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ry Catch</w:t>
      </w:r>
    </w:p>
    <w:p w14:paraId="7F3FAF9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ryCatchSample1()</w:t>
      </w:r>
    </w:p>
    <w:p w14:paraId="494063B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3E22F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eamRead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reader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8CF71F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eamWrit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writer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954A2B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2EF436D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9E83AC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ader</w:t>
      </w:r>
    </w:p>
    <w:p w14:paraId="0D22F2D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read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eamReader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D:\0_DeleteMe\Data.txt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CB6EE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fielPa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esn't exist, throw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ileNotFoundException</w:t>
      </w:r>
      <w:proofErr w:type="spellEnd"/>
    </w:p>
    <w:p w14:paraId="6769BE3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aderInputSt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ader.ReadToEnd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5EB28C2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readerInputStr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B7CE6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r.</w:t>
      </w:r>
    </w:p>
    <w:p w14:paraId="6074E54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ilePa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D:\0_DeleteMe\Data2.txt</w:t>
      </w:r>
      <w:proofErr w:type="gramStart"/>
      <w:r>
        <w:rPr>
          <w:rFonts w:ascii="Consolas" w:hAnsi="Consolas"/>
          <w:color w:val="800000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F8DD68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writ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eamWrit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filePath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F6BC6D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writer.Wri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readerInputSt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4B72EB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writer.Clos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628921B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treamWriter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Updated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E02D0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reamWri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create the file if it doesn't exist.</w:t>
      </w:r>
    </w:p>
    <w:p w14:paraId="502BFF1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us, it will never throw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ileNotFound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2E6133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F7CC4A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FileNotFoundExcep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40903A8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822A91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ileNotFound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ception Handing.</w:t>
      </w:r>
    </w:p>
    <w:p w14:paraId="64BE5D0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. Please create it.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proofErr w:type="gramStart"/>
      <w:r>
        <w:rPr>
          <w:rFonts w:ascii="Consolas" w:hAnsi="Consolas"/>
          <w:sz w:val="18"/>
          <w:szCs w:val="18"/>
        </w:rPr>
        <w:t>ex.FileNam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7602D44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xception </w:t>
      </w:r>
      <w:proofErr w:type="gramStart"/>
      <w:r>
        <w:rPr>
          <w:rFonts w:ascii="Consolas" w:hAnsi="Consolas"/>
          <w:color w:val="A31515"/>
          <w:sz w:val="18"/>
          <w:szCs w:val="18"/>
        </w:rPr>
        <w:t>Message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Messag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5970E6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Stack </w:t>
      </w:r>
      <w:proofErr w:type="gramStart"/>
      <w:r>
        <w:rPr>
          <w:rFonts w:ascii="Consolas" w:hAnsi="Consolas"/>
          <w:color w:val="A31515"/>
          <w:sz w:val="18"/>
          <w:szCs w:val="18"/>
        </w:rPr>
        <w:t>Trace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StackTrac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F1122A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1.</w:t>
      </w:r>
    </w:p>
    <w:p w14:paraId="7F6BE75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FileNotFound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</w:p>
    <w:p w14:paraId="6997D4B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Occurs when read from a file that does not exist.</w:t>
      </w:r>
    </w:p>
    <w:p w14:paraId="00C7788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F67679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3CFD436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B0F931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s the rest of exception</w:t>
      </w:r>
    </w:p>
    <w:p w14:paraId="7F89EC6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ex.Messag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693F4DE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ex.StackTrac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3C9DC94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C3F818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inally</w:t>
      </w:r>
    </w:p>
    <w:p w14:paraId="7B58347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1E183B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code that always executed no matter the exception is </w:t>
      </w:r>
      <w:proofErr w:type="spellStart"/>
      <w:r>
        <w:rPr>
          <w:rFonts w:ascii="Consolas" w:hAnsi="Consolas"/>
          <w:color w:val="008000"/>
          <w:sz w:val="18"/>
          <w:szCs w:val="18"/>
        </w:rPr>
        <w:t>occu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r not</w:t>
      </w:r>
    </w:p>
    <w:p w14:paraId="4386A5D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loses the stream and releases the resources.</w:t>
      </w:r>
    </w:p>
    <w:p w14:paraId="1F96442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gramStart"/>
      <w:r>
        <w:rPr>
          <w:rFonts w:ascii="Consolas" w:hAnsi="Consolas"/>
          <w:color w:val="008000"/>
          <w:sz w:val="18"/>
          <w:szCs w:val="18"/>
        </w:rPr>
        <w:t>reader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</w:t>
      </w:r>
    </w:p>
    <w:p w14:paraId="62C1DC2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4228407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ader.Clos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1D3D6C0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865D96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ader?.</w:t>
      </w:r>
      <w:proofErr w:type="gramEnd"/>
      <w:r>
        <w:rPr>
          <w:rFonts w:ascii="Consolas" w:hAnsi="Consolas"/>
          <w:sz w:val="18"/>
          <w:szCs w:val="18"/>
        </w:rPr>
        <w:t>Close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652193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69F045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D755205" w14:textId="77777777" w:rsidR="00811D97" w:rsidRDefault="00811D97" w:rsidP="00B108BA">
      <w:pPr>
        <w:spacing w:after="0"/>
      </w:pPr>
    </w:p>
    <w:p w14:paraId="58D8654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-------------------</w:t>
      </w:r>
    </w:p>
    <w:p w14:paraId="00B332D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ry Catch</w:t>
      </w:r>
    </w:p>
    <w:p w14:paraId="75B2ED5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estedTryCatch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C49525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3E8D08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259403A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A5C5A1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03F8B79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7A8CFA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3.</w:t>
      </w:r>
    </w:p>
    <w:p w14:paraId="2233672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ormatException</w:t>
      </w:r>
      <w:proofErr w:type="spellEnd"/>
    </w:p>
    <w:p w14:paraId="290823A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Occurs when enter a Character into int type variable.</w:t>
      </w:r>
    </w:p>
    <w:p w14:paraId="384C55C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4.</w:t>
      </w:r>
    </w:p>
    <w:p w14:paraId="6384395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OverflowException</w:t>
      </w:r>
      <w:proofErr w:type="spellEnd"/>
    </w:p>
    <w:p w14:paraId="6297B9D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Occurs when enter a very big </w:t>
      </w:r>
      <w:proofErr w:type="gramStart"/>
      <w:r>
        <w:rPr>
          <w:rFonts w:ascii="Consolas" w:hAnsi="Consolas"/>
          <w:color w:val="008000"/>
          <w:sz w:val="18"/>
          <w:szCs w:val="18"/>
        </w:rPr>
        <w:t>number ,tha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n integer cannot hold, into the int type variable.</w:t>
      </w:r>
    </w:p>
    <w:p w14:paraId="71C0FF4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5.</w:t>
      </w:r>
    </w:p>
    <w:p w14:paraId="140F7F3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DivideByZeroException</w:t>
      </w:r>
      <w:proofErr w:type="spellEnd"/>
    </w:p>
    <w:p w14:paraId="31907B8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Occurs when there is an attempt to divide an integral or Decimal value by zero.</w:t>
      </w:r>
    </w:p>
    <w:p w14:paraId="0EE0EC3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ter Dividen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D3274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dividend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9720E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</w:t>
      </w:r>
    </w:p>
    <w:p w14:paraId="70D5B0F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A"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ormatException</w:t>
      </w:r>
      <w:proofErr w:type="spellEnd"/>
    </w:p>
    <w:p w14:paraId="50F270A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.</w:t>
      </w:r>
    </w:p>
    <w:p w14:paraId="7FD8CC2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12345678901"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OverflowException</w:t>
      </w:r>
      <w:proofErr w:type="spellEnd"/>
    </w:p>
    <w:p w14:paraId="3B1CB5F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ter Divisor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7D3E1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divisor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AC2BF4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</w:t>
      </w:r>
    </w:p>
    <w:p w14:paraId="1C31145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0" in Divisor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DivideByZeroException</w:t>
      </w:r>
      <w:proofErr w:type="spellEnd"/>
    </w:p>
    <w:p w14:paraId="21E5DF5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quotient = dividend / </w:t>
      </w:r>
      <w:proofErr w:type="gramStart"/>
      <w:r>
        <w:rPr>
          <w:rFonts w:ascii="Consolas" w:hAnsi="Consolas"/>
          <w:sz w:val="18"/>
          <w:szCs w:val="18"/>
        </w:rPr>
        <w:t>divisor;</w:t>
      </w:r>
      <w:proofErr w:type="gramEnd"/>
    </w:p>
    <w:p w14:paraId="0AB6CE8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Dividend/Divisor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quotient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21CC49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4ADADC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55F00FC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59AC58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\n is new line for Console</w:t>
      </w:r>
    </w:p>
    <w:p w14:paraId="4D996DC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Exception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Messag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StackTrac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2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GetType</w:t>
      </w:r>
      <w:proofErr w:type="spellEnd"/>
      <w:r>
        <w:rPr>
          <w:rFonts w:ascii="Consolas" w:hAnsi="Consolas"/>
          <w:sz w:val="18"/>
          <w:szCs w:val="18"/>
        </w:rPr>
        <w:t xml:space="preserve">().Name, </w:t>
      </w:r>
      <w:proofErr w:type="spellStart"/>
      <w:r>
        <w:rPr>
          <w:rFonts w:ascii="Consolas" w:hAnsi="Consolas"/>
          <w:sz w:val="18"/>
          <w:szCs w:val="18"/>
        </w:rPr>
        <w:t>ex.Messag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StackTrac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215C7C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ilePa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D:\0_DeleteMe\Log.txt</w:t>
      </w:r>
      <w:proofErr w:type="gramStart"/>
      <w:r>
        <w:rPr>
          <w:rFonts w:ascii="Consolas" w:hAnsi="Consolas"/>
          <w:color w:val="800000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89F197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File</w:t>
      </w:r>
      <w:r>
        <w:rPr>
          <w:rFonts w:ascii="Consolas" w:hAnsi="Consolas"/>
          <w:sz w:val="18"/>
          <w:szCs w:val="18"/>
        </w:rPr>
        <w:t>.Exist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filePath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3AA14FE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598286E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eamWrit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writ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eamWrit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filePath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F7DA0F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\r\n is new line for Console for file, r mean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turn,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means new line.</w:t>
      </w:r>
    </w:p>
    <w:p w14:paraId="1195BA5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writer.Wri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xception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</w:t>
      </w:r>
      <w:proofErr w:type="spellStart"/>
      <w:r>
        <w:rPr>
          <w:rFonts w:ascii="Consolas" w:hAnsi="Consolas"/>
          <w:color w:val="FF66B2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Messag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</w:t>
      </w:r>
      <w:proofErr w:type="spellStart"/>
      <w:r>
        <w:rPr>
          <w:rFonts w:ascii="Consolas" w:hAnsi="Consolas"/>
          <w:color w:val="FF66B2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StackTrac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2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GetType</w:t>
      </w:r>
      <w:proofErr w:type="spellEnd"/>
      <w:r>
        <w:rPr>
          <w:rFonts w:ascii="Consolas" w:hAnsi="Consolas"/>
          <w:sz w:val="18"/>
          <w:szCs w:val="18"/>
        </w:rPr>
        <w:t xml:space="preserve">().Name, </w:t>
      </w:r>
      <w:proofErr w:type="spellStart"/>
      <w:r>
        <w:rPr>
          <w:rFonts w:ascii="Consolas" w:hAnsi="Consolas"/>
          <w:sz w:val="18"/>
          <w:szCs w:val="18"/>
        </w:rPr>
        <w:t>ex.Messag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StackTrac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819761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writer.Clos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3D420D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rror Log Updated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FC420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577CE3C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D3BF53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303BB66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row the </w:t>
      </w:r>
      <w:proofErr w:type="spellStart"/>
      <w:r>
        <w:rPr>
          <w:rFonts w:ascii="Consolas" w:hAnsi="Consolas"/>
          <w:color w:val="008000"/>
          <w:sz w:val="18"/>
          <w:szCs w:val="18"/>
        </w:rPr>
        <w:t>FileNotFound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</w:t>
      </w: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y Catch clause.</w:t>
      </w:r>
    </w:p>
    <w:p w14:paraId="7DD1122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FileNotFoundExcep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filePath</w:t>
      </w:r>
      <w:proofErr w:type="spellEnd"/>
      <w:r>
        <w:rPr>
          <w:rFonts w:ascii="Consolas" w:hAnsi="Consolas"/>
          <w:sz w:val="18"/>
          <w:szCs w:val="18"/>
        </w:rPr>
        <w:t xml:space="preserve">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does not Exist, please create it.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ex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8B1B39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1.</w:t>
      </w:r>
    </w:p>
    <w:p w14:paraId="3442760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FileNotFound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</w:p>
    <w:p w14:paraId="74B7A94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Occurs when read from a file that does not exist.</w:t>
      </w:r>
    </w:p>
    <w:p w14:paraId="44E64A2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51B8BFD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7A59CD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77E9AE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7F087B1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367C50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uter Try Catch Clause</w:t>
      </w:r>
    </w:p>
    <w:p w14:paraId="3EFF628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x.Mess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the current exception message from outer Try Catch Clause.</w:t>
      </w:r>
    </w:p>
    <w:p w14:paraId="6672E67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Current Exception Message from outer Try Catch </w:t>
      </w:r>
      <w:proofErr w:type="gramStart"/>
      <w:r>
        <w:rPr>
          <w:rFonts w:ascii="Consolas" w:hAnsi="Consolas"/>
          <w:color w:val="A31515"/>
          <w:sz w:val="18"/>
          <w:szCs w:val="18"/>
        </w:rPr>
        <w:t>Clause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Messag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0FF9FB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the writer </w:t>
      </w:r>
      <w:proofErr w:type="spellStart"/>
      <w:r>
        <w:rPr>
          <w:rFonts w:ascii="Consolas" w:hAnsi="Consolas"/>
          <w:color w:val="008000"/>
          <w:sz w:val="18"/>
          <w:szCs w:val="18"/>
        </w:rPr>
        <w:t>filePa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esn't exist, here will catch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ileNotFoundException</w:t>
      </w:r>
      <w:proofErr w:type="spellEnd"/>
    </w:p>
    <w:p w14:paraId="499F3CC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ner Try Catch Clause</w:t>
      </w:r>
    </w:p>
    <w:p w14:paraId="7CEC279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x.InnerException.Mess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the exception message from inner Try Catch Clause.</w:t>
      </w:r>
    </w:p>
    <w:p w14:paraId="0AB8932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x.InnerExcep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s exist then print it.</w:t>
      </w:r>
    </w:p>
    <w:p w14:paraId="65F1B58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ex.InnerException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4CCDF2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2995AA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Exception Message From Inner Try Catch </w:t>
      </w:r>
      <w:proofErr w:type="gramStart"/>
      <w:r>
        <w:rPr>
          <w:rFonts w:ascii="Consolas" w:hAnsi="Consolas"/>
          <w:color w:val="A31515"/>
          <w:sz w:val="18"/>
          <w:szCs w:val="18"/>
        </w:rPr>
        <w:t>Clause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InnerException.Messag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0373B5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1ED4D4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</w:t>
      </w:r>
    </w:p>
    <w:p w14:paraId="77BB801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A"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ormatException</w:t>
      </w:r>
      <w:proofErr w:type="spellEnd"/>
    </w:p>
    <w:p w14:paraId="6F2E4C5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.</w:t>
      </w:r>
    </w:p>
    <w:p w14:paraId="5E32CEC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12345678901"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OverflowException</w:t>
      </w:r>
      <w:proofErr w:type="spellEnd"/>
    </w:p>
    <w:p w14:paraId="5E32FB1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</w:t>
      </w:r>
    </w:p>
    <w:p w14:paraId="64D84D1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0" in Divisor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DivideByZeroException</w:t>
      </w:r>
      <w:proofErr w:type="spellEnd"/>
    </w:p>
    <w:p w14:paraId="5911749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DB2C8E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ED13B87" w14:textId="77777777" w:rsidR="00811D97" w:rsidRDefault="00811D97" w:rsidP="00B108BA">
      <w:pPr>
        <w:spacing w:after="0"/>
      </w:pPr>
    </w:p>
    <w:p w14:paraId="5BE5711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-------------</w:t>
      </w:r>
    </w:p>
    <w:p w14:paraId="0C2FC73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ustom Exceptions</w:t>
      </w:r>
    </w:p>
    <w:p w14:paraId="1FFB20C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VpnConnection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024BC2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51BE9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07096BB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0F7630F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NoVpnConnectionExcep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"User is using </w:t>
      </w:r>
      <w:proofErr w:type="spellStart"/>
      <w:r>
        <w:rPr>
          <w:rFonts w:ascii="Consolas" w:hAnsi="Consolas"/>
          <w:color w:val="A31515"/>
          <w:sz w:val="18"/>
          <w:szCs w:val="18"/>
        </w:rPr>
        <w:t>vpn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440186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9F5814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NoVpnConnectionExcep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0A6E95A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F6F2AD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ex.Messag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76CB3C6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DD9A53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A33E3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---------------------------</w:t>
      </w:r>
    </w:p>
    <w:p w14:paraId="7E968FB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ustom Exception Handling Abuse Sample.</w:t>
      </w:r>
    </w:p>
    <w:p w14:paraId="7114EB4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grammers should never do Exception Handling Abuse</w:t>
      </w:r>
    </w:p>
    <w:p w14:paraId="4A92BD7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ich means using exception to implement programming logic.</w:t>
      </w:r>
    </w:p>
    <w:p w14:paraId="7A7B3A6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xceptionHandlingAbus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47C2F6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B34307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6C33B36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676210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3.</w:t>
      </w:r>
    </w:p>
    <w:p w14:paraId="4CDED73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ormatException</w:t>
      </w:r>
      <w:proofErr w:type="spellEnd"/>
    </w:p>
    <w:p w14:paraId="1BF2937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Occurs when enter a Character into int type variable.</w:t>
      </w:r>
    </w:p>
    <w:p w14:paraId="440F670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4.</w:t>
      </w:r>
    </w:p>
    <w:p w14:paraId="1DF0B05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OverflowException</w:t>
      </w:r>
      <w:proofErr w:type="spellEnd"/>
    </w:p>
    <w:p w14:paraId="35A8EA6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Occurs when enter a very big </w:t>
      </w:r>
      <w:proofErr w:type="gramStart"/>
      <w:r>
        <w:rPr>
          <w:rFonts w:ascii="Consolas" w:hAnsi="Consolas"/>
          <w:color w:val="008000"/>
          <w:sz w:val="18"/>
          <w:szCs w:val="18"/>
        </w:rPr>
        <w:t>number ,tha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n integer cannot hold, into the int type variable.</w:t>
      </w:r>
    </w:p>
    <w:p w14:paraId="2C35E04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5.</w:t>
      </w:r>
    </w:p>
    <w:p w14:paraId="29EA536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DivideByZeroException</w:t>
      </w:r>
      <w:proofErr w:type="spellEnd"/>
    </w:p>
    <w:p w14:paraId="1D8F163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Occurs when there is an attempt to divide an integral or Decimal value by zero.</w:t>
      </w:r>
    </w:p>
    <w:p w14:paraId="1554673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ter Dividen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079E8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dividend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958EE0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</w:t>
      </w:r>
    </w:p>
    <w:p w14:paraId="43AFF4E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A"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ormatException</w:t>
      </w:r>
      <w:proofErr w:type="spellEnd"/>
    </w:p>
    <w:p w14:paraId="50533FD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.</w:t>
      </w:r>
    </w:p>
    <w:p w14:paraId="24C634D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12345678901"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OverflowException</w:t>
      </w:r>
      <w:proofErr w:type="spellEnd"/>
    </w:p>
    <w:p w14:paraId="62E4F17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ter Divisor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411582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divisor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6E85F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</w:t>
      </w:r>
    </w:p>
    <w:p w14:paraId="3315188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0" in Divisor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DivideByZeroException</w:t>
      </w:r>
      <w:proofErr w:type="spellEnd"/>
    </w:p>
    <w:p w14:paraId="4B5A28A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quotient = dividend / </w:t>
      </w:r>
      <w:proofErr w:type="gramStart"/>
      <w:r>
        <w:rPr>
          <w:rFonts w:ascii="Consolas" w:hAnsi="Consolas"/>
          <w:sz w:val="18"/>
          <w:szCs w:val="18"/>
        </w:rPr>
        <w:t>divisor;</w:t>
      </w:r>
      <w:proofErr w:type="gramEnd"/>
    </w:p>
    <w:p w14:paraId="5CD5E74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Dividend/Divisor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quotient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51593F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7DB0F8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FormatException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9F0685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6E0B76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Please enter an integer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E8379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8AA7C6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OverflowException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F72F9F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8ED742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he integer should be between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and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."</w:t>
      </w:r>
      <w:r>
        <w:rPr>
          <w:rFonts w:ascii="Consolas" w:hAnsi="Consolas"/>
          <w:sz w:val="18"/>
          <w:szCs w:val="18"/>
        </w:rPr>
        <w:t>,</w:t>
      </w:r>
    </w:p>
    <w:p w14:paraId="388E68D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nt32</w:t>
      </w:r>
      <w:r>
        <w:rPr>
          <w:rFonts w:ascii="Consolas" w:hAnsi="Consolas"/>
          <w:sz w:val="18"/>
          <w:szCs w:val="18"/>
        </w:rPr>
        <w:t>.MinValue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nt32</w:t>
      </w:r>
      <w:r>
        <w:rPr>
          <w:rFonts w:ascii="Consolas" w:hAnsi="Consolas"/>
          <w:sz w:val="18"/>
          <w:szCs w:val="18"/>
        </w:rPr>
        <w:t>.MaxValu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A59DEE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4C9C82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DivideByZeroException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C10070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DEBBF9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Divide </w:t>
      </w:r>
      <w:proofErr w:type="gramStart"/>
      <w:r>
        <w:rPr>
          <w:rFonts w:ascii="Consolas" w:hAnsi="Consolas"/>
          <w:color w:val="A31515"/>
          <w:sz w:val="18"/>
          <w:szCs w:val="18"/>
        </w:rPr>
        <w:t>By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Zero is not allowed."</w:t>
      </w:r>
      <w:r>
        <w:rPr>
          <w:rFonts w:ascii="Consolas" w:hAnsi="Consolas"/>
          <w:sz w:val="18"/>
          <w:szCs w:val="18"/>
        </w:rPr>
        <w:t>);</w:t>
      </w:r>
    </w:p>
    <w:p w14:paraId="2820CD8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D7A9D0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33E7B4B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B0DBFA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ex.Messag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397D5ED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9ABAE9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A561DA3" w14:textId="77777777" w:rsidR="00811D97" w:rsidRDefault="00811D97" w:rsidP="00B108BA">
      <w:pPr>
        <w:spacing w:after="0"/>
      </w:pPr>
    </w:p>
    <w:p w14:paraId="04BBF24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---------------------------</w:t>
      </w:r>
    </w:p>
    <w:p w14:paraId="394B1FA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ustom Exception Handling Abuse Sample.</w:t>
      </w:r>
    </w:p>
    <w:p w14:paraId="120A45E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grammers should never do Exception Handling Abuse</w:t>
      </w:r>
    </w:p>
    <w:p w14:paraId="2F28688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ich means using exception to implement programming logic.</w:t>
      </w:r>
    </w:p>
    <w:p w14:paraId="3C3F43C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ixExceptionHandlingAbus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2174A3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286C03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7688426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468A6D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3.</w:t>
      </w:r>
    </w:p>
    <w:p w14:paraId="1DD540C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ormatException</w:t>
      </w:r>
      <w:proofErr w:type="spellEnd"/>
    </w:p>
    <w:p w14:paraId="1922CE6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Occurs when enter a Character into int type variable.</w:t>
      </w:r>
    </w:p>
    <w:p w14:paraId="6754795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4.</w:t>
      </w:r>
    </w:p>
    <w:p w14:paraId="2EC0D6F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OverflowException</w:t>
      </w:r>
      <w:proofErr w:type="spellEnd"/>
    </w:p>
    <w:p w14:paraId="370407C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Occurs when enter a very big </w:t>
      </w:r>
      <w:proofErr w:type="gramStart"/>
      <w:r>
        <w:rPr>
          <w:rFonts w:ascii="Consolas" w:hAnsi="Consolas"/>
          <w:color w:val="008000"/>
          <w:sz w:val="18"/>
          <w:szCs w:val="18"/>
        </w:rPr>
        <w:t>number ,tha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n integer cannot hold, into the int type variable.</w:t>
      </w:r>
    </w:p>
    <w:p w14:paraId="30AAC6F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5.</w:t>
      </w:r>
    </w:p>
    <w:p w14:paraId="229FC6A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DivideByZeroException</w:t>
      </w:r>
      <w:proofErr w:type="spellEnd"/>
    </w:p>
    <w:p w14:paraId="6693BA3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Occurs when there is an attempt to divide an integral or Decimal value by zero.</w:t>
      </w:r>
    </w:p>
    <w:p w14:paraId="4C5CDFB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ter Dividen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1FF981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t dividend = Convert.ToInt32(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ReadLin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579B88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</w:t>
      </w:r>
    </w:p>
    <w:p w14:paraId="09A9635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A"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ormatException</w:t>
      </w:r>
      <w:proofErr w:type="spellEnd"/>
    </w:p>
    <w:p w14:paraId="4254FF4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.</w:t>
      </w:r>
    </w:p>
    <w:p w14:paraId="51D3597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12345678901"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OverflowException</w:t>
      </w:r>
      <w:proofErr w:type="spellEnd"/>
    </w:p>
    <w:p w14:paraId="341BBC9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vidend;</w:t>
      </w:r>
      <w:proofErr w:type="gramEnd"/>
    </w:p>
    <w:p w14:paraId="271EB39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t.TryPars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) return false i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nver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ail.</w:t>
      </w:r>
    </w:p>
    <w:p w14:paraId="5FDC6D5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.TryParse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()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dividend))</w:t>
      </w:r>
    </w:p>
    <w:p w14:paraId="265A7E8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8B4495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ter Divisor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6F9CE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 divisor = Convert.ToInt32(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ReadLin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FE3FAA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</w:t>
      </w:r>
    </w:p>
    <w:p w14:paraId="7813A83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nter "0" in Divisor will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DivideByZeroException</w:t>
      </w:r>
      <w:proofErr w:type="spellEnd"/>
    </w:p>
    <w:p w14:paraId="252A289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visor;</w:t>
      </w:r>
      <w:proofErr w:type="gramEnd"/>
    </w:p>
    <w:p w14:paraId="5D6503F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.TryParse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()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divisor))</w:t>
      </w:r>
    </w:p>
    <w:p w14:paraId="07573C3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38AE812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divisor !</w:t>
      </w:r>
      <w:proofErr w:type="gramEnd"/>
      <w:r>
        <w:rPr>
          <w:rFonts w:ascii="Consolas" w:hAnsi="Consolas"/>
          <w:sz w:val="18"/>
          <w:szCs w:val="18"/>
        </w:rPr>
        <w:t>= 0)</w:t>
      </w:r>
    </w:p>
    <w:p w14:paraId="199E316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{</w:t>
      </w:r>
    </w:p>
    <w:p w14:paraId="64D9192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quotient = dividend / </w:t>
      </w:r>
      <w:proofErr w:type="gramStart"/>
      <w:r>
        <w:rPr>
          <w:rFonts w:ascii="Consolas" w:hAnsi="Consolas"/>
          <w:sz w:val="18"/>
          <w:szCs w:val="18"/>
        </w:rPr>
        <w:t>divisor;</w:t>
      </w:r>
      <w:proofErr w:type="gramEnd"/>
    </w:p>
    <w:p w14:paraId="77A6A88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Dividend/Divisor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quotient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F9B7E0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}</w:t>
      </w:r>
    </w:p>
    <w:p w14:paraId="1B3EEE0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583E0BF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{</w:t>
      </w:r>
    </w:p>
    <w:p w14:paraId="5F5E980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Divide by zero is not allowed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AFB9B2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}</w:t>
      </w:r>
    </w:p>
    <w:p w14:paraId="317B6FF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678275C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12ED0520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29EA481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Valid integer should be between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and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."</w:t>
      </w:r>
      <w:r>
        <w:rPr>
          <w:rFonts w:ascii="Consolas" w:hAnsi="Consolas"/>
          <w:sz w:val="18"/>
          <w:szCs w:val="18"/>
        </w:rPr>
        <w:t>,</w:t>
      </w:r>
    </w:p>
    <w:p w14:paraId="1BDC34F5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nt32</w:t>
      </w:r>
      <w:r>
        <w:rPr>
          <w:rFonts w:ascii="Consolas" w:hAnsi="Consolas"/>
          <w:sz w:val="18"/>
          <w:szCs w:val="18"/>
        </w:rPr>
        <w:t>.MinValue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nt32</w:t>
      </w:r>
      <w:r>
        <w:rPr>
          <w:rFonts w:ascii="Consolas" w:hAnsi="Consolas"/>
          <w:sz w:val="18"/>
          <w:szCs w:val="18"/>
        </w:rPr>
        <w:t>.MaxValu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9E860F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12DD966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9E0257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07093E1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89FAA4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Valid integer should be between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and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."</w:t>
      </w:r>
      <w:r>
        <w:rPr>
          <w:rFonts w:ascii="Consolas" w:hAnsi="Consolas"/>
          <w:sz w:val="18"/>
          <w:szCs w:val="18"/>
        </w:rPr>
        <w:t>,</w:t>
      </w:r>
    </w:p>
    <w:p w14:paraId="70537EC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nt32</w:t>
      </w:r>
      <w:r>
        <w:rPr>
          <w:rFonts w:ascii="Consolas" w:hAnsi="Consolas"/>
          <w:sz w:val="18"/>
          <w:szCs w:val="18"/>
        </w:rPr>
        <w:t>.MinValue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nt32</w:t>
      </w:r>
      <w:r>
        <w:rPr>
          <w:rFonts w:ascii="Consolas" w:hAnsi="Consolas"/>
          <w:sz w:val="18"/>
          <w:szCs w:val="18"/>
        </w:rPr>
        <w:t>.MaxValu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E33086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}</w:t>
      </w:r>
    </w:p>
    <w:p w14:paraId="16D66A8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AC09FD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0AC0F82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7FD1CC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\n is new line for Console</w:t>
      </w:r>
    </w:p>
    <w:p w14:paraId="3446D17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Exception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Messag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StackTrac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2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GetType</w:t>
      </w:r>
      <w:proofErr w:type="spellEnd"/>
      <w:r>
        <w:rPr>
          <w:rFonts w:ascii="Consolas" w:hAnsi="Consolas"/>
          <w:sz w:val="18"/>
          <w:szCs w:val="18"/>
        </w:rPr>
        <w:t xml:space="preserve">().Name, </w:t>
      </w:r>
      <w:proofErr w:type="spellStart"/>
      <w:r>
        <w:rPr>
          <w:rFonts w:ascii="Consolas" w:hAnsi="Consolas"/>
          <w:sz w:val="18"/>
          <w:szCs w:val="18"/>
        </w:rPr>
        <w:t>ex.Messag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StackTrac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BDFB3A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riter.</w:t>
      </w:r>
    </w:p>
    <w:p w14:paraId="6FFAEDB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eamWrit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writ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eamWriter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D:\0_DeleteMe\Log.txt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87DA71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\r\n is new line for Console for file, r mean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turn,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means new line.</w:t>
      </w:r>
    </w:p>
    <w:p w14:paraId="577F3C7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writer.Wri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xception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</w:t>
      </w:r>
      <w:proofErr w:type="spellStart"/>
      <w:r>
        <w:rPr>
          <w:rFonts w:ascii="Consolas" w:hAnsi="Consolas"/>
          <w:color w:val="FF66B2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Messag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</w:t>
      </w:r>
      <w:proofErr w:type="spellStart"/>
      <w:r>
        <w:rPr>
          <w:rFonts w:ascii="Consolas" w:hAnsi="Consolas"/>
          <w:color w:val="FF66B2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StackTrac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2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GetType</w:t>
      </w:r>
      <w:proofErr w:type="spellEnd"/>
      <w:r>
        <w:rPr>
          <w:rFonts w:ascii="Consolas" w:hAnsi="Consolas"/>
          <w:sz w:val="18"/>
          <w:szCs w:val="18"/>
        </w:rPr>
        <w:t xml:space="preserve">().Name, </w:t>
      </w:r>
      <w:proofErr w:type="spellStart"/>
      <w:r>
        <w:rPr>
          <w:rFonts w:ascii="Consolas" w:hAnsi="Consolas"/>
          <w:sz w:val="18"/>
          <w:szCs w:val="18"/>
        </w:rPr>
        <w:t>ex.Messag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ex.StackTrac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73FCD1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writer.Clos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5ACC59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rror Log Updated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25664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reamWri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create the file if it doesn't exist.</w:t>
      </w:r>
    </w:p>
    <w:p w14:paraId="35D1C0F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us, it will never throw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FileNotFound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AE53B7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726599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487D4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8FBE5A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2A76E5F" w14:textId="77777777" w:rsidR="00811D97" w:rsidRDefault="00811D97" w:rsidP="00B108BA">
      <w:pPr>
        <w:spacing w:after="0"/>
      </w:pPr>
    </w:p>
    <w:p w14:paraId="1C421FD6" w14:textId="77777777" w:rsidR="00811D97" w:rsidRDefault="00811D97" w:rsidP="00B108BA">
      <w:pPr>
        <w:spacing w:after="0"/>
      </w:pPr>
    </w:p>
    <w:p w14:paraId="2FCC08D2" w14:textId="77777777" w:rsidR="00811D97" w:rsidRDefault="00811D97" w:rsidP="00B108BA">
      <w:pPr>
        <w:spacing w:after="0"/>
      </w:pPr>
    </w:p>
    <w:p w14:paraId="417B1CFB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3. -------------------------------------------------------------</w:t>
      </w:r>
    </w:p>
    <w:p w14:paraId="2B13A7F8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Custom Exceptions</w:t>
      </w:r>
    </w:p>
    <w:p w14:paraId="2C1FA651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ometimes there is no existing system exception can fit your situation.</w:t>
      </w:r>
    </w:p>
    <w:p w14:paraId="553C475E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n this case, you might have to create your own Customize Exceptions.</w:t>
      </w:r>
    </w:p>
    <w:p w14:paraId="048AC81B" w14:textId="77777777" w:rsidR="00811D97" w:rsidRDefault="00811D97" w:rsidP="00B108B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5B2B56F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8B3896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Customize Exceptions must exten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ass.</w:t>
      </w:r>
    </w:p>
    <w:p w14:paraId="0AAA5E0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 </w:t>
      </w:r>
      <w:proofErr w:type="gramStart"/>
      <w:r>
        <w:rPr>
          <w:rFonts w:ascii="Consolas" w:hAnsi="Consolas"/>
          <w:color w:val="008000"/>
          <w:sz w:val="18"/>
          <w:szCs w:val="18"/>
        </w:rPr>
        <w:t>additio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suffix should be "Exception" to fulfill the naming convention.</w:t>
      </w:r>
    </w:p>
    <w:p w14:paraId="44E5FBD3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r>
        <w:rPr>
          <w:rFonts w:ascii="Consolas" w:hAnsi="Consolas"/>
          <w:color w:val="2B91AF"/>
          <w:sz w:val="18"/>
          <w:szCs w:val="18"/>
        </w:rPr>
        <w:t>Serializable</w:t>
      </w:r>
      <w:r>
        <w:rPr>
          <w:rFonts w:ascii="Consolas" w:hAnsi="Consolas"/>
          <w:sz w:val="18"/>
          <w:szCs w:val="18"/>
        </w:rPr>
        <w:t>]</w:t>
      </w:r>
    </w:p>
    <w:p w14:paraId="45FA99D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NoVpnConnectionExcep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Exception</w:t>
      </w:r>
    </w:p>
    <w:p w14:paraId="39ED35FC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C3CCCB4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Customize Exceptions should always provide a public constructor</w:t>
      </w:r>
    </w:p>
    <w:p w14:paraId="2385EC2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take a string message parameter,</w:t>
      </w:r>
    </w:p>
    <w:p w14:paraId="63C1A16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then pass it to base class constructor.</w:t>
      </w:r>
    </w:p>
    <w:p w14:paraId="1659FBAF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VpnConnectionExcep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message)</w:t>
      </w:r>
    </w:p>
    <w:p w14:paraId="15192771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message)</w:t>
      </w:r>
    </w:p>
    <w:p w14:paraId="010ADCB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8C30B7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9B8EA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ustomize Exceptions should always provide the capability to handle inner exception.</w:t>
      </w:r>
    </w:p>
    <w:p w14:paraId="23BD5BE7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NoVpnConnectionException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message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innerException)</w:t>
      </w:r>
    </w:p>
    <w:p w14:paraId="327B6EF8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: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message, </w:t>
      </w:r>
      <w:proofErr w:type="spellStart"/>
      <w:r>
        <w:rPr>
          <w:rFonts w:ascii="Consolas" w:hAnsi="Consolas"/>
          <w:sz w:val="18"/>
          <w:szCs w:val="18"/>
        </w:rPr>
        <w:t>innerException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45CEB36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BB840E9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69EF4FA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ustomize Exceptions should always support Serializable, thus,</w:t>
      </w:r>
    </w:p>
    <w:p w14:paraId="3B28D57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can work across application domains.</w:t>
      </w:r>
    </w:p>
    <w:p w14:paraId="2892FED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NoVpnConnectionException(</w:t>
      </w:r>
      <w:proofErr w:type="gramEnd"/>
      <w:r>
        <w:rPr>
          <w:rFonts w:ascii="Consolas" w:hAnsi="Consolas"/>
          <w:color w:val="2B91AF"/>
          <w:sz w:val="18"/>
          <w:szCs w:val="18"/>
        </w:rPr>
        <w:t>SerializationInfo</w:t>
      </w:r>
      <w:r>
        <w:t> </w:t>
      </w:r>
      <w:r>
        <w:rPr>
          <w:rFonts w:ascii="Consolas" w:hAnsi="Consolas"/>
          <w:sz w:val="18"/>
          <w:szCs w:val="18"/>
        </w:rPr>
        <w:t>info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treamingContext</w:t>
      </w:r>
      <w:r>
        <w:t> </w:t>
      </w:r>
      <w:r>
        <w:rPr>
          <w:rFonts w:ascii="Consolas" w:hAnsi="Consolas"/>
          <w:sz w:val="18"/>
          <w:szCs w:val="18"/>
        </w:rPr>
        <w:t>context)</w:t>
      </w:r>
    </w:p>
    <w:p w14:paraId="2A48580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     :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info, context)</w:t>
      </w:r>
    </w:p>
    <w:p w14:paraId="3466B68D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76122B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A3D862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FB0FC7E" w14:textId="77777777" w:rsidR="00811D97" w:rsidRDefault="00811D97" w:rsidP="00B108B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3D36642" w14:textId="77777777" w:rsidR="00811D97" w:rsidRDefault="00811D97" w:rsidP="00B108BA">
      <w:pPr>
        <w:spacing w:after="0"/>
      </w:pPr>
    </w:p>
    <w:p w14:paraId="2006CED1" w14:textId="77777777" w:rsidR="00811D97" w:rsidRDefault="00811D97" w:rsidP="00B108BA">
      <w:pPr>
        <w:spacing w:after="0"/>
      </w:pPr>
    </w:p>
    <w:p w14:paraId="4038DD6D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936C99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2BA06CC" w14:textId="77777777" w:rsidR="00811D97" w:rsidRDefault="00811D97" w:rsidP="00B108B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tem.Exception</w:t>
      </w:r>
      <w:proofErr w:type="spellEnd"/>
    </w:p>
    <w:p w14:paraId="05A37217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</w:t>
      </w:r>
    </w:p>
    <w:p w14:paraId="6A5C95C0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CE9C5D5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 exception is a Sub Class of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ass which</w:t>
      </w:r>
    </w:p>
    <w:p w14:paraId="2F57697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resents errors during a program is running.</w:t>
      </w:r>
    </w:p>
    <w:p w14:paraId="477632C7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1.</w:t>
      </w:r>
    </w:p>
    <w:p w14:paraId="1C86E4BF" w14:textId="77777777" w:rsidR="00811D97" w:rsidRDefault="00811D97" w:rsidP="00B108BA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Exception.Mess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s description of exception.</w:t>
      </w:r>
    </w:p>
    <w:p w14:paraId="7E022ECD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2.</w:t>
      </w:r>
    </w:p>
    <w:p w14:paraId="34CA7040" w14:textId="77777777" w:rsidR="00811D97" w:rsidRDefault="00811D97" w:rsidP="00B108BA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Exception.StackTrac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s stack information of the exception.</w:t>
      </w:r>
    </w:p>
    <w:p w14:paraId="554111CD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3C54DB69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E72213D" w14:textId="77777777" w:rsidR="00811D97" w:rsidRDefault="00811D97" w:rsidP="00B108B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tem.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ubClass</w:t>
      </w:r>
      <w:proofErr w:type="spellEnd"/>
    </w:p>
    <w:p w14:paraId="1B71EFB0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7D04F432" w14:textId="77777777" w:rsidR="00811D97" w:rsidRDefault="00811D97" w:rsidP="00B108BA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FileNotFound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</w:p>
    <w:p w14:paraId="42192A62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Occurs when read from a file that does not exist.</w:t>
      </w:r>
    </w:p>
    <w:p w14:paraId="5A7BD422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5B85F0B8" w14:textId="77777777" w:rsidR="00811D97" w:rsidRDefault="00811D97" w:rsidP="00B108BA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Sql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</w:p>
    <w:p w14:paraId="3C70B0E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Occurs when read from a database table that does not exist</w:t>
      </w:r>
    </w:p>
    <w:p w14:paraId="4A3FD454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</w:t>
      </w:r>
    </w:p>
    <w:p w14:paraId="0DC173C2" w14:textId="77777777" w:rsidR="00811D97" w:rsidRDefault="00811D97" w:rsidP="00B108B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tem.FormatException</w:t>
      </w:r>
      <w:proofErr w:type="spellEnd"/>
    </w:p>
    <w:p w14:paraId="518299C4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Occurs when enter a Character into int type variable.</w:t>
      </w:r>
    </w:p>
    <w:p w14:paraId="1A51C833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4.</w:t>
      </w:r>
    </w:p>
    <w:p w14:paraId="4E7A17C1" w14:textId="77777777" w:rsidR="00811D97" w:rsidRDefault="00811D97" w:rsidP="00B108B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tem.OverflowException</w:t>
      </w:r>
      <w:proofErr w:type="spellEnd"/>
    </w:p>
    <w:p w14:paraId="3CEE2F0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 Occurs when enter a very big </w:t>
      </w:r>
      <w:proofErr w:type="gramStart"/>
      <w:r>
        <w:rPr>
          <w:rFonts w:ascii="Consolas" w:hAnsi="Consolas"/>
          <w:color w:val="008000"/>
          <w:sz w:val="18"/>
          <w:szCs w:val="18"/>
        </w:rPr>
        <w:t>number ,tha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n integer cannot hold, into the int type variable.</w:t>
      </w:r>
    </w:p>
    <w:p w14:paraId="188F6A00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5.</w:t>
      </w:r>
    </w:p>
    <w:p w14:paraId="50E253E5" w14:textId="77777777" w:rsidR="00811D97" w:rsidRDefault="00811D97" w:rsidP="00B108BA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tem.DivideByZeroException</w:t>
      </w:r>
      <w:proofErr w:type="spellEnd"/>
    </w:p>
    <w:p w14:paraId="15B9667D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Occurs when there is an attempt to divide an integral or Decimal value by zero.</w:t>
      </w:r>
    </w:p>
    <w:p w14:paraId="049D8B47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2AF4C94F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BDB9D1D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03272AF8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try</w:t>
      </w:r>
    </w:p>
    <w:p w14:paraId="10A81FDF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CDB7533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The code that can possibly cause an exception</w:t>
      </w:r>
    </w:p>
    <w:p w14:paraId="2A2BDF13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019A28F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atch (</w:t>
      </w:r>
      <w:proofErr w:type="spellStart"/>
      <w:r>
        <w:rPr>
          <w:rFonts w:ascii="Consolas" w:hAnsi="Consolas"/>
          <w:color w:val="008000"/>
          <w:sz w:val="18"/>
          <w:szCs w:val="18"/>
        </w:rPr>
        <w:t>FileNotFound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)</w:t>
      </w:r>
    </w:p>
    <w:p w14:paraId="227E2CCE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5D89A131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</w:t>
      </w:r>
      <w:proofErr w:type="spellStart"/>
      <w:r>
        <w:rPr>
          <w:rFonts w:ascii="Consolas" w:hAnsi="Consolas"/>
          <w:color w:val="008000"/>
          <w:sz w:val="18"/>
          <w:szCs w:val="18"/>
        </w:rPr>
        <w:t>FileNotFound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ception Handing.</w:t>
      </w:r>
    </w:p>
    <w:p w14:paraId="03F9C426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"{0}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found. "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x.File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FE69623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C1A7642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atch (Exception ex)</w:t>
      </w:r>
    </w:p>
    <w:p w14:paraId="4E37AEFF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49415191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Handles the rest of exception</w:t>
      </w:r>
    </w:p>
    <w:p w14:paraId="69E2F4D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x.Mess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42D82C7B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x.StackTrac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7A2F49FD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033670E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ally</w:t>
      </w:r>
    </w:p>
    <w:p w14:paraId="5A967A2D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59DA00E4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//The code that always executed no matter the exception is </w:t>
      </w:r>
      <w:proofErr w:type="spellStart"/>
      <w:r>
        <w:rPr>
          <w:rFonts w:ascii="Consolas" w:hAnsi="Consolas"/>
          <w:color w:val="008000"/>
          <w:sz w:val="18"/>
          <w:szCs w:val="18"/>
        </w:rPr>
        <w:t>occu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r not</w:t>
      </w:r>
    </w:p>
    <w:p w14:paraId="1B6114EE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66CA9B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</w:t>
      </w:r>
    </w:p>
    <w:p w14:paraId="41B83869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358E717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ustomize Exceptions</w:t>
      </w:r>
    </w:p>
    <w:p w14:paraId="14A63A1F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481065CB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0.</w:t>
      </w:r>
    </w:p>
    <w:p w14:paraId="381DEEDE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metimes there is no existing system exception can fit your situation.</w:t>
      </w:r>
    </w:p>
    <w:p w14:paraId="6F61977B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you might have to create your own Customize Exceptions.</w:t>
      </w:r>
    </w:p>
    <w:p w14:paraId="0DFD4BE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955F7CB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online game does not allow user to use VPN</w:t>
      </w:r>
    </w:p>
    <w:p w14:paraId="021011E6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3D8B4E4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4474D65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VpnConnection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xception</w:t>
      </w:r>
    </w:p>
    <w:p w14:paraId="5E70E45F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Customize Exceptions must exten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ass.</w:t>
      </w:r>
    </w:p>
    <w:p w14:paraId="2BF5F1B2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gramStart"/>
      <w:r>
        <w:rPr>
          <w:rFonts w:ascii="Consolas" w:hAnsi="Consolas"/>
          <w:color w:val="008000"/>
          <w:sz w:val="18"/>
          <w:szCs w:val="18"/>
        </w:rPr>
        <w:t>additio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suffix should be "Exception" to fulfill the naming convention.</w:t>
      </w:r>
    </w:p>
    <w:p w14:paraId="154603B2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3A0888D3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7475D33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publi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VpnConnection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string message) : base(message)</w:t>
      </w:r>
    </w:p>
    <w:p w14:paraId="67354A55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ustomize Exceptions should always provide a public constructor which take a string message parameter,</w:t>
      </w:r>
    </w:p>
    <w:p w14:paraId="02719F3C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nd then pass it to base class constructor.</w:t>
      </w:r>
    </w:p>
    <w:p w14:paraId="5BF67A0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19B4C926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4795766B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publi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VpnConnection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message, Exception </w:t>
      </w:r>
      <w:proofErr w:type="spellStart"/>
      <w:r>
        <w:rPr>
          <w:rFonts w:ascii="Consolas" w:hAnsi="Consolas"/>
          <w:color w:val="008000"/>
          <w:sz w:val="18"/>
          <w:szCs w:val="18"/>
        </w:rPr>
        <w:t>inner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: base(message, </w:t>
      </w:r>
      <w:proofErr w:type="spellStart"/>
      <w:r>
        <w:rPr>
          <w:rFonts w:ascii="Consolas" w:hAnsi="Consolas"/>
          <w:color w:val="008000"/>
          <w:sz w:val="18"/>
          <w:szCs w:val="18"/>
        </w:rPr>
        <w:t>inner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4BECC8E0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ustomize Exceptions should always provide the capability to handle inner exception.</w:t>
      </w:r>
    </w:p>
    <w:p w14:paraId="55E329B1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06C34FDC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0DDB5542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Serializable]</w:t>
      </w:r>
    </w:p>
    <w:p w14:paraId="32629081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VpnConnection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xception</w:t>
      </w:r>
    </w:p>
    <w:p w14:paraId="0A4E824D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00E98ADC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VpnConnection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erializationInf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fo, </w:t>
      </w:r>
      <w:proofErr w:type="spellStart"/>
      <w:r>
        <w:rPr>
          <w:rFonts w:ascii="Consolas" w:hAnsi="Consolas"/>
          <w:color w:val="008000"/>
          <w:sz w:val="18"/>
          <w:szCs w:val="18"/>
        </w:rPr>
        <w:t>StreamingCon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ext): base(info, context)</w:t>
      </w:r>
    </w:p>
    <w:p w14:paraId="1A80C6F5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ustomize Exceptions should always support Serializable,</w:t>
      </w:r>
    </w:p>
    <w:p w14:paraId="595D5ED9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can work across application domains.</w:t>
      </w:r>
    </w:p>
    <w:p w14:paraId="6E0C98DD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</w:t>
      </w:r>
    </w:p>
    <w:p w14:paraId="74513956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6B119D8A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grammers should never do Exception Handling Abuse</w:t>
      </w:r>
    </w:p>
    <w:p w14:paraId="1DD5965E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eans using exception to implement programming logic.</w:t>
      </w:r>
    </w:p>
    <w:p w14:paraId="25F668E5" w14:textId="77777777" w:rsidR="00811D97" w:rsidRDefault="00811D97" w:rsidP="00B108B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922DD5F" w14:textId="77777777" w:rsidR="00811D97" w:rsidRDefault="00811D97" w:rsidP="00B108BA">
      <w:pPr>
        <w:spacing w:after="0"/>
      </w:pPr>
    </w:p>
    <w:p w14:paraId="499390F4" w14:textId="5A852DB0" w:rsidR="00811D97" w:rsidRDefault="00811D97" w:rsidP="00B108BA">
      <w:pPr>
        <w:spacing w:after="0"/>
      </w:pPr>
      <w:r>
        <w:rPr>
          <w:noProof/>
        </w:rPr>
        <w:drawing>
          <wp:inline distT="0" distB="0" distL="0" distR="0" wp14:anchorId="233885BD" wp14:editId="117F44F5">
            <wp:extent cx="5274310" cy="3630930"/>
            <wp:effectExtent l="0" t="0" r="2540" b="762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3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11D97" w:rsidSect="00B108B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CD76F" w14:textId="77777777" w:rsidR="00722811" w:rsidRDefault="00722811" w:rsidP="002F7523">
      <w:pPr>
        <w:spacing w:after="0" w:line="240" w:lineRule="auto"/>
      </w:pPr>
      <w:r>
        <w:separator/>
      </w:r>
    </w:p>
  </w:endnote>
  <w:endnote w:type="continuationSeparator" w:id="0">
    <w:p w14:paraId="66DA9673" w14:textId="77777777" w:rsidR="00722811" w:rsidRDefault="00722811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ED014" w14:textId="77777777" w:rsidR="00722811" w:rsidRDefault="00722811" w:rsidP="002F7523">
      <w:pPr>
        <w:spacing w:after="0" w:line="240" w:lineRule="auto"/>
      </w:pPr>
      <w:r>
        <w:separator/>
      </w:r>
    </w:p>
  </w:footnote>
  <w:footnote w:type="continuationSeparator" w:id="0">
    <w:p w14:paraId="0B163442" w14:textId="77777777" w:rsidR="00722811" w:rsidRDefault="00722811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cwMDc0N7IwNjRV0lEKTi0uzszPAykwrAUA/aC2XSwAAAA="/>
  </w:docVars>
  <w:rsids>
    <w:rsidRoot w:val="00934FCE"/>
    <w:rsid w:val="000338F1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C2FA5"/>
    <w:rsid w:val="001D466A"/>
    <w:rsid w:val="001F1B60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57A7A"/>
    <w:rsid w:val="004F1F69"/>
    <w:rsid w:val="004F3B8A"/>
    <w:rsid w:val="005019F7"/>
    <w:rsid w:val="00524E94"/>
    <w:rsid w:val="00566061"/>
    <w:rsid w:val="00576388"/>
    <w:rsid w:val="00585BE3"/>
    <w:rsid w:val="00592A79"/>
    <w:rsid w:val="005E06D6"/>
    <w:rsid w:val="00605371"/>
    <w:rsid w:val="00626DE8"/>
    <w:rsid w:val="00646C35"/>
    <w:rsid w:val="006635ED"/>
    <w:rsid w:val="006852E2"/>
    <w:rsid w:val="006D53DC"/>
    <w:rsid w:val="00722811"/>
    <w:rsid w:val="00767780"/>
    <w:rsid w:val="00780FC3"/>
    <w:rsid w:val="007B06CB"/>
    <w:rsid w:val="007B2A7B"/>
    <w:rsid w:val="007C212C"/>
    <w:rsid w:val="007F0098"/>
    <w:rsid w:val="00811D97"/>
    <w:rsid w:val="00934FCE"/>
    <w:rsid w:val="00952A13"/>
    <w:rsid w:val="00952CDE"/>
    <w:rsid w:val="009E1A4D"/>
    <w:rsid w:val="00A00C5D"/>
    <w:rsid w:val="00A0285D"/>
    <w:rsid w:val="00A3177B"/>
    <w:rsid w:val="00A53656"/>
    <w:rsid w:val="00A54F0C"/>
    <w:rsid w:val="00A94DBE"/>
    <w:rsid w:val="00AE1DF1"/>
    <w:rsid w:val="00B064C0"/>
    <w:rsid w:val="00B07764"/>
    <w:rsid w:val="00B108BA"/>
    <w:rsid w:val="00B2283E"/>
    <w:rsid w:val="00B324DB"/>
    <w:rsid w:val="00B8432D"/>
    <w:rsid w:val="00BB07A8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CE6B8C"/>
    <w:rsid w:val="00D10703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11F0C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8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4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8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2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8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6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5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8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9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7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76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3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7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6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9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2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5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6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1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7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5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2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6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9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2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7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3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1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8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8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7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1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1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13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3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5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7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8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0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8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1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3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53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2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5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5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6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9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0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8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6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8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6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6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8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2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8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9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5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6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3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1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3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7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6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0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4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9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2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7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7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7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3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0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7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7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3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4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7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4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5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9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5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8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4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2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4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7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1</Pages>
  <Words>3166</Words>
  <Characters>18050</Characters>
  <Application>Microsoft Office Word</Application>
  <DocSecurity>0</DocSecurity>
  <Lines>150</Lines>
  <Paragraphs>42</Paragraphs>
  <ScaleCrop>false</ScaleCrop>
  <Company/>
  <LinksUpToDate>false</LinksUpToDate>
  <CharactersWithSpaces>2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9</cp:revision>
  <dcterms:created xsi:type="dcterms:W3CDTF">2020-06-13T10:05:00Z</dcterms:created>
  <dcterms:modified xsi:type="dcterms:W3CDTF">2022-11-14T13:43:00Z</dcterms:modified>
</cp:coreProperties>
</file>